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943"/>
        <w:gridCol w:w="4980"/>
        <w:gridCol w:w="2286"/>
      </w:tblGrid>
      <w:tr w:rsidR="00471D69" w:rsidTr="00BE743E">
        <w:trPr>
          <w:trHeight w:val="454"/>
        </w:trPr>
        <w:tc>
          <w:tcPr>
            <w:tcW w:w="7083" w:type="dxa"/>
            <w:gridSpan w:val="2"/>
            <w:shd w:val="clear" w:color="auto" w:fill="A1C4E7"/>
            <w:vAlign w:val="center"/>
          </w:tcPr>
          <w:p w:rsidR="00471D69" w:rsidRDefault="00471D69" w:rsidP="00BE743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074A2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cientific Degree</w:t>
            </w:r>
            <w:r w:rsidR="00D05F7C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: Lecturer</w:t>
            </w:r>
          </w:p>
          <w:p w:rsidR="00471D69" w:rsidRPr="00074A28" w:rsidRDefault="00471D69" w:rsidP="00BE743E">
            <w:pPr>
              <w:jc w:val="center"/>
              <w:rPr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Name</w:t>
            </w:r>
            <w:r w:rsidRPr="000645C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:</w:t>
            </w:r>
            <w:r w:rsidRPr="000645CB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Pr="000645C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Dr. Ashwak J</w:t>
            </w:r>
            <w:r w:rsidR="00B264AD" w:rsidRPr="000645C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asim </w:t>
            </w:r>
            <w:r w:rsidRPr="000645C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K</w:t>
            </w:r>
            <w:r w:rsidR="00B264AD" w:rsidRPr="000645C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zar</w:t>
            </w:r>
            <w:r w:rsidRPr="000645C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, </w:t>
            </w:r>
            <w:proofErr w:type="spellStart"/>
            <w:r w:rsidRPr="000645C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lshammari</w:t>
            </w:r>
            <w:proofErr w:type="spellEnd"/>
          </w:p>
        </w:tc>
        <w:tc>
          <w:tcPr>
            <w:tcW w:w="2126" w:type="dxa"/>
            <w:vMerge w:val="restart"/>
            <w:vAlign w:val="center"/>
          </w:tcPr>
          <w:p w:rsidR="00471D69" w:rsidRPr="001563A1" w:rsidRDefault="00471D69" w:rsidP="00BE743E">
            <w:pPr>
              <w:jc w:val="center"/>
              <w:rPr>
                <w:b/>
                <w:bCs/>
                <w:sz w:val="28"/>
                <w:szCs w:val="28"/>
              </w:rPr>
            </w:pPr>
            <w:r w:rsidRPr="00CB1D52">
              <w:rPr>
                <w:b/>
                <w:bCs/>
                <w:noProof/>
                <w:sz w:val="28"/>
                <w:szCs w:val="28"/>
                <w:lang w:eastAsia="zh-CN"/>
              </w:rPr>
              <w:drawing>
                <wp:inline distT="0" distB="0" distL="0" distR="0" wp14:anchorId="0AB83FAC" wp14:editId="596F57A4">
                  <wp:extent cx="1310054" cy="1636101"/>
                  <wp:effectExtent l="0" t="0" r="4445" b="2540"/>
                  <wp:docPr id="1" name="Picture 1" descr="C:\Users\Administrator\Desktop\china\صور\ASHWAK PHOTO\ASHWAK (2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istrator\Desktop\china\صور\ASHWAK PHOTO\ASHWAK (2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6188" cy="165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1D69" w:rsidTr="00BE743E">
        <w:trPr>
          <w:trHeight w:val="454"/>
        </w:trPr>
        <w:tc>
          <w:tcPr>
            <w:tcW w:w="1980" w:type="dxa"/>
            <w:vAlign w:val="center"/>
          </w:tcPr>
          <w:p w:rsidR="00471D69" w:rsidRPr="00074A28" w:rsidRDefault="00471D69" w:rsidP="00BE743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4A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5103" w:type="dxa"/>
            <w:vAlign w:val="center"/>
          </w:tcPr>
          <w:p w:rsidR="00471D69" w:rsidRPr="001563A1" w:rsidRDefault="0038038A" w:rsidP="00BE743E">
            <w:pPr>
              <w:rPr>
                <w:sz w:val="28"/>
                <w:szCs w:val="28"/>
              </w:rPr>
            </w:pPr>
            <w:r>
              <w:rPr>
                <w:rFonts w:ascii="Monotype Corsiva" w:hAnsi="Monotype Corsiva" w:cs="Diwani Simple Striped"/>
                <w:sz w:val="36"/>
                <w:szCs w:val="36"/>
              </w:rPr>
              <w:t>Optical</w:t>
            </w:r>
            <w:r w:rsidR="00471D69" w:rsidRPr="00F26D09">
              <w:rPr>
                <w:rFonts w:ascii="Monotype Corsiva" w:hAnsi="Monotype Corsiva" w:cs="Diwani Simple Striped"/>
                <w:sz w:val="36"/>
                <w:szCs w:val="36"/>
              </w:rPr>
              <w:t xml:space="preserve"> Techniques</w:t>
            </w:r>
          </w:p>
        </w:tc>
        <w:tc>
          <w:tcPr>
            <w:tcW w:w="2126" w:type="dxa"/>
            <w:vMerge/>
          </w:tcPr>
          <w:p w:rsidR="00471D69" w:rsidRPr="001563A1" w:rsidRDefault="00471D69" w:rsidP="00BE743E">
            <w:pPr>
              <w:rPr>
                <w:sz w:val="28"/>
                <w:szCs w:val="28"/>
              </w:rPr>
            </w:pPr>
          </w:p>
        </w:tc>
      </w:tr>
      <w:tr w:rsidR="00471D69" w:rsidRPr="00244FCF" w:rsidTr="00BE743E">
        <w:trPr>
          <w:trHeight w:val="454"/>
        </w:trPr>
        <w:tc>
          <w:tcPr>
            <w:tcW w:w="1980" w:type="dxa"/>
            <w:shd w:val="clear" w:color="auto" w:fill="DEEAF6" w:themeFill="accent1" w:themeFillTint="33"/>
            <w:vAlign w:val="center"/>
          </w:tcPr>
          <w:p w:rsidR="00471D69" w:rsidRPr="00244FCF" w:rsidRDefault="00471D69" w:rsidP="00BE743E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Official Email:</w:t>
            </w:r>
          </w:p>
        </w:tc>
        <w:tc>
          <w:tcPr>
            <w:tcW w:w="5103" w:type="dxa"/>
            <w:shd w:val="clear" w:color="auto" w:fill="DEEAF6" w:themeFill="accent1" w:themeFillTint="33"/>
            <w:vAlign w:val="center"/>
          </w:tcPr>
          <w:p w:rsidR="00471D69" w:rsidRPr="00244FCF" w:rsidRDefault="007C5847" w:rsidP="007831B4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sz w:val="28"/>
                <w:szCs w:val="28"/>
              </w:rPr>
              <w:t>Ashwakjasim7@</w:t>
            </w:r>
            <w:r w:rsidR="00A97A0F">
              <w:rPr>
                <w:rFonts w:asciiTheme="majorBidi" w:hAnsiTheme="majorBidi" w:cstheme="majorBidi"/>
                <w:sz w:val="28"/>
                <w:szCs w:val="28"/>
              </w:rPr>
              <w:t>m</w:t>
            </w:r>
            <w:r w:rsidR="00D2246D" w:rsidRPr="00244FCF">
              <w:rPr>
                <w:rFonts w:asciiTheme="majorBidi" w:hAnsiTheme="majorBidi" w:cstheme="majorBidi"/>
                <w:sz w:val="28"/>
                <w:szCs w:val="28"/>
              </w:rPr>
              <w:t>tu</w:t>
            </w:r>
            <w:r w:rsidR="00A97A0F">
              <w:rPr>
                <w:rFonts w:asciiTheme="majorBidi" w:hAnsiTheme="majorBidi" w:cstheme="majorBidi"/>
                <w:sz w:val="28"/>
                <w:szCs w:val="28"/>
              </w:rPr>
              <w:t>.</w:t>
            </w:r>
            <w:r w:rsidRPr="00244FCF">
              <w:rPr>
                <w:rFonts w:asciiTheme="majorBidi" w:hAnsiTheme="majorBidi" w:cstheme="majorBidi"/>
                <w:sz w:val="28"/>
                <w:szCs w:val="28"/>
              </w:rPr>
              <w:t>edu.iq</w:t>
            </w:r>
          </w:p>
        </w:tc>
        <w:tc>
          <w:tcPr>
            <w:tcW w:w="2126" w:type="dxa"/>
            <w:vMerge/>
          </w:tcPr>
          <w:p w:rsidR="00471D69" w:rsidRPr="00244FCF" w:rsidRDefault="00471D69" w:rsidP="00BE743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471D69" w:rsidRPr="00244FCF" w:rsidTr="00BE743E">
        <w:trPr>
          <w:trHeight w:val="454"/>
        </w:trPr>
        <w:tc>
          <w:tcPr>
            <w:tcW w:w="1980" w:type="dxa"/>
            <w:vAlign w:val="center"/>
          </w:tcPr>
          <w:p w:rsidR="00471D69" w:rsidRPr="00244FCF" w:rsidRDefault="00471D69" w:rsidP="00BE743E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ersonal Email:</w:t>
            </w:r>
          </w:p>
        </w:tc>
        <w:tc>
          <w:tcPr>
            <w:tcW w:w="5103" w:type="dxa"/>
            <w:vAlign w:val="center"/>
          </w:tcPr>
          <w:p w:rsidR="00471D69" w:rsidRDefault="001E49A8" w:rsidP="00BE743E">
            <w:pPr>
              <w:rPr>
                <w:rFonts w:asciiTheme="majorBidi" w:hAnsiTheme="majorBidi" w:cstheme="majorBidi"/>
                <w:sz w:val="28"/>
                <w:szCs w:val="28"/>
              </w:rPr>
            </w:pPr>
            <w:hyperlink r:id="rId8" w:history="1">
              <w:r w:rsidR="00AC5B89" w:rsidRPr="00FC0B6B">
                <w:rPr>
                  <w:rStyle w:val="Hyperlink"/>
                  <w:rFonts w:asciiTheme="majorBidi" w:hAnsiTheme="majorBidi" w:cstheme="majorBidi"/>
                  <w:sz w:val="28"/>
                  <w:szCs w:val="28"/>
                </w:rPr>
                <w:t>ashwakjasim@gmail.com</w:t>
              </w:r>
            </w:hyperlink>
          </w:p>
          <w:p w:rsidR="00AC5B89" w:rsidRPr="00244FCF" w:rsidRDefault="00AC5B89" w:rsidP="00BE743E">
            <w:pPr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huka_hunu@yahoo.com</w:t>
            </w:r>
          </w:p>
        </w:tc>
        <w:tc>
          <w:tcPr>
            <w:tcW w:w="2126" w:type="dxa"/>
            <w:vMerge/>
          </w:tcPr>
          <w:p w:rsidR="00471D69" w:rsidRPr="00244FCF" w:rsidRDefault="00471D69" w:rsidP="00BE743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471D69" w:rsidRPr="00244FCF" w:rsidTr="00BE743E">
        <w:trPr>
          <w:trHeight w:val="454"/>
        </w:trPr>
        <w:tc>
          <w:tcPr>
            <w:tcW w:w="1980" w:type="dxa"/>
            <w:shd w:val="clear" w:color="auto" w:fill="DEEAF6" w:themeFill="accent1" w:themeFillTint="33"/>
            <w:vAlign w:val="center"/>
          </w:tcPr>
          <w:p w:rsidR="00471D69" w:rsidRPr="00244FCF" w:rsidRDefault="00471D69" w:rsidP="00BE743E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obile:</w:t>
            </w:r>
          </w:p>
        </w:tc>
        <w:tc>
          <w:tcPr>
            <w:tcW w:w="5103" w:type="dxa"/>
            <w:shd w:val="clear" w:color="auto" w:fill="DEEAF6" w:themeFill="accent1" w:themeFillTint="33"/>
            <w:vAlign w:val="center"/>
          </w:tcPr>
          <w:p w:rsidR="00471D69" w:rsidRPr="00244FCF" w:rsidRDefault="00471D69" w:rsidP="00BE743E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sz w:val="28"/>
                <w:szCs w:val="28"/>
              </w:rPr>
              <w:t>07737848117</w:t>
            </w:r>
          </w:p>
        </w:tc>
        <w:tc>
          <w:tcPr>
            <w:tcW w:w="2126" w:type="dxa"/>
            <w:vMerge/>
          </w:tcPr>
          <w:p w:rsidR="00471D69" w:rsidRPr="00244FCF" w:rsidRDefault="00471D69" w:rsidP="00BE743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E47BA" w:rsidRPr="00244FCF" w:rsidTr="00BE743E">
        <w:trPr>
          <w:trHeight w:val="454"/>
        </w:trPr>
        <w:tc>
          <w:tcPr>
            <w:tcW w:w="1980" w:type="dxa"/>
            <w:shd w:val="clear" w:color="auto" w:fill="DEEAF6" w:themeFill="accent1" w:themeFillTint="33"/>
            <w:vAlign w:val="center"/>
          </w:tcPr>
          <w:p w:rsidR="00BE47BA" w:rsidRPr="00244FCF" w:rsidRDefault="00BE47BA" w:rsidP="00BE47BA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tatus</w:t>
            </w:r>
          </w:p>
        </w:tc>
        <w:tc>
          <w:tcPr>
            <w:tcW w:w="5103" w:type="dxa"/>
            <w:shd w:val="clear" w:color="auto" w:fill="DEEAF6" w:themeFill="accent1" w:themeFillTint="33"/>
            <w:vAlign w:val="center"/>
          </w:tcPr>
          <w:p w:rsidR="00BE47BA" w:rsidRPr="00244FCF" w:rsidRDefault="00BE47BA" w:rsidP="00BE743E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sz w:val="28"/>
                <w:szCs w:val="28"/>
              </w:rPr>
              <w:t>Married</w:t>
            </w:r>
          </w:p>
        </w:tc>
        <w:tc>
          <w:tcPr>
            <w:tcW w:w="2126" w:type="dxa"/>
          </w:tcPr>
          <w:p w:rsidR="00BE47BA" w:rsidRPr="00244FCF" w:rsidRDefault="00BE47BA" w:rsidP="00BE743E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</w:tbl>
    <w:p w:rsidR="00471D69" w:rsidRPr="00244FCF" w:rsidRDefault="00471D69" w:rsidP="00471D69">
      <w:pPr>
        <w:spacing w:after="0"/>
        <w:rPr>
          <w:rFonts w:asciiTheme="majorBidi" w:hAnsiTheme="majorBidi" w:cstheme="majorBidi"/>
          <w:sz w:val="28"/>
          <w:szCs w:val="28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696"/>
        <w:gridCol w:w="7513"/>
      </w:tblGrid>
      <w:tr w:rsidR="00471D69" w:rsidRPr="00244FCF" w:rsidTr="00BE743E">
        <w:tc>
          <w:tcPr>
            <w:tcW w:w="9209" w:type="dxa"/>
            <w:gridSpan w:val="2"/>
            <w:tcBorders>
              <w:bottom w:val="nil"/>
            </w:tcBorders>
            <w:shd w:val="clear" w:color="auto" w:fill="A1C4E7"/>
            <w:vAlign w:val="center"/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>Qualifications:</w:t>
            </w: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الشهادات العلمية</w:t>
            </w:r>
          </w:p>
        </w:tc>
      </w:tr>
      <w:tr w:rsidR="00471D69" w:rsidRPr="00244FCF" w:rsidTr="00BE743E">
        <w:tc>
          <w:tcPr>
            <w:tcW w:w="1696" w:type="dxa"/>
            <w:tcBorders>
              <w:top w:val="nil"/>
              <w:bottom w:val="nil"/>
              <w:right w:val="nil"/>
            </w:tcBorders>
            <w:shd w:val="clear" w:color="auto" w:fill="A1C4E7"/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513" w:type="dxa"/>
            <w:tcBorders>
              <w:top w:val="nil"/>
              <w:left w:val="nil"/>
            </w:tcBorders>
            <w:vAlign w:val="center"/>
          </w:tcPr>
          <w:p w:rsidR="00471D69" w:rsidRPr="00244FCF" w:rsidRDefault="00333249" w:rsidP="00333249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>Ph.D. (2017)Microbiology "Life Science and Technology  University/ (China</w:t>
            </w:r>
            <w:r w:rsidR="00D705E8"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>)</w:t>
            </w:r>
          </w:p>
        </w:tc>
      </w:tr>
      <w:tr w:rsidR="00471D69" w:rsidRPr="00244FCF" w:rsidTr="00BE743E">
        <w:trPr>
          <w:trHeight w:val="639"/>
        </w:trPr>
        <w:tc>
          <w:tcPr>
            <w:tcW w:w="1696" w:type="dxa"/>
            <w:tcBorders>
              <w:top w:val="nil"/>
              <w:bottom w:val="nil"/>
              <w:right w:val="nil"/>
            </w:tcBorders>
            <w:shd w:val="clear" w:color="auto" w:fill="A1C4E7"/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513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>M.Sc. (2014)</w:t>
            </w:r>
            <w:r w:rsidR="00814B32" w:rsidRPr="00244FCF"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  <w:t xml:space="preserve"> </w:t>
            </w:r>
            <w:r w:rsidR="00814B32"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>Clinical</w:t>
            </w:r>
            <w:r w:rsidR="00A91440" w:rsidRPr="00244FCF"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  <w:t xml:space="preserve"> </w:t>
            </w:r>
            <w:r w:rsidR="00A91440"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>Microbiology</w:t>
            </w:r>
            <w:r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"Sam </w:t>
            </w:r>
            <w:proofErr w:type="spellStart"/>
            <w:r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>higgin</w:t>
            </w:r>
            <w:proofErr w:type="spellEnd"/>
            <w:r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Bottom  Life Science and Technology University/ (India)</w:t>
            </w:r>
          </w:p>
        </w:tc>
      </w:tr>
      <w:tr w:rsidR="00471D69" w:rsidRPr="00244FCF" w:rsidTr="00BE743E">
        <w:tc>
          <w:tcPr>
            <w:tcW w:w="1696" w:type="dxa"/>
            <w:tcBorders>
              <w:top w:val="nil"/>
              <w:right w:val="nil"/>
            </w:tcBorders>
            <w:shd w:val="clear" w:color="auto" w:fill="A1C4E7"/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513" w:type="dxa"/>
            <w:tcBorders>
              <w:left w:val="nil"/>
            </w:tcBorders>
            <w:vAlign w:val="center"/>
          </w:tcPr>
          <w:p w:rsidR="00471D69" w:rsidRPr="00244FCF" w:rsidRDefault="0033324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B.Sc. (2001) </w:t>
            </w:r>
            <w:r w:rsidR="00A91440" w:rsidRPr="00244FCF"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  <w:t xml:space="preserve"> </w:t>
            </w:r>
            <w:r w:rsidR="00A91440"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Microbiology </w:t>
            </w:r>
            <w:r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>"College of Sciences, AL-Mustansyria University (Iraq)</w:t>
            </w:r>
          </w:p>
        </w:tc>
      </w:tr>
    </w:tbl>
    <w:p w:rsidR="00471D69" w:rsidRPr="00244FCF" w:rsidRDefault="00471D69" w:rsidP="00471D69">
      <w:pPr>
        <w:spacing w:after="0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696"/>
        <w:gridCol w:w="7513"/>
      </w:tblGrid>
      <w:tr w:rsidR="00471D69" w:rsidRPr="00244FCF" w:rsidTr="00BE743E">
        <w:tc>
          <w:tcPr>
            <w:tcW w:w="9209" w:type="dxa"/>
            <w:gridSpan w:val="2"/>
            <w:shd w:val="clear" w:color="auto" w:fill="A1C4E7"/>
          </w:tcPr>
          <w:p w:rsidR="00471D69" w:rsidRPr="00244FCF" w:rsidRDefault="00471D69" w:rsidP="0014615B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>Fields of Interest:</w:t>
            </w:r>
            <w:r w:rsidR="0014615B"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 xml:space="preserve">                                        </w:t>
            </w: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IQ"/>
              </w:rPr>
              <w:t>مجالات الاهتمام</w:t>
            </w:r>
            <w:r w:rsidR="0014615B"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bidi="ar-IQ"/>
              </w:rPr>
              <w:t xml:space="preserve"> </w:t>
            </w:r>
          </w:p>
        </w:tc>
      </w:tr>
      <w:tr w:rsidR="00471D69" w:rsidRPr="00244FCF" w:rsidTr="00BE743E">
        <w:tc>
          <w:tcPr>
            <w:tcW w:w="1696" w:type="dxa"/>
            <w:tcBorders>
              <w:right w:val="nil"/>
            </w:tcBorders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513" w:type="dxa"/>
            <w:tcBorders>
              <w:left w:val="nil"/>
            </w:tcBorders>
            <w:vAlign w:val="center"/>
          </w:tcPr>
          <w:p w:rsidR="00471D69" w:rsidRPr="00244FCF" w:rsidRDefault="00471D69" w:rsidP="00917D05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="00917D05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</w:t>
            </w:r>
            <w:r w:rsidR="00917D05"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>Synthesis and characterization of biomedical application</w:t>
            </w:r>
          </w:p>
        </w:tc>
      </w:tr>
      <w:tr w:rsidR="00471D69" w:rsidRPr="00244FCF" w:rsidTr="00BE743E">
        <w:tc>
          <w:tcPr>
            <w:tcW w:w="1696" w:type="dxa"/>
            <w:tcBorders>
              <w:right w:val="nil"/>
            </w:tcBorders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513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Medicinal plant </w:t>
            </w:r>
          </w:p>
        </w:tc>
      </w:tr>
      <w:tr w:rsidR="00471D69" w:rsidRPr="00244FCF" w:rsidTr="00BE743E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513" w:type="dxa"/>
            <w:tcBorders>
              <w:left w:val="nil"/>
            </w:tcBorders>
            <w:vAlign w:val="center"/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 </w:t>
            </w:r>
            <w:r w:rsidR="00917D05" w:rsidRPr="00244FCF">
              <w:rPr>
                <w:rFonts w:asciiTheme="majorBidi" w:eastAsia="Times New Roman" w:hAnsiTheme="majorBidi" w:cstheme="majorBidi"/>
                <w:sz w:val="28"/>
                <w:szCs w:val="28"/>
              </w:rPr>
              <w:t>Medical microbiology</w:t>
            </w:r>
          </w:p>
        </w:tc>
      </w:tr>
      <w:tr w:rsidR="00471D69" w:rsidRPr="00244FCF" w:rsidTr="00BE743E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513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noProof/>
                <w:color w:val="2E74B5" w:themeColor="accent1" w:themeShade="BF"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Pr="00244FC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</w:tc>
      </w:tr>
    </w:tbl>
    <w:p w:rsidR="00471D69" w:rsidRPr="00244FCF" w:rsidRDefault="00471D69" w:rsidP="00471D69">
      <w:pPr>
        <w:spacing w:after="0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696"/>
        <w:gridCol w:w="7513"/>
      </w:tblGrid>
      <w:tr w:rsidR="00471D69" w:rsidRPr="00244FCF" w:rsidTr="00BE743E">
        <w:tc>
          <w:tcPr>
            <w:tcW w:w="9209" w:type="dxa"/>
            <w:gridSpan w:val="2"/>
            <w:shd w:val="clear" w:color="auto" w:fill="A1C4E7"/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IQ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>Recent Publications:</w:t>
            </w: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IQ"/>
              </w:rPr>
              <w:t xml:space="preserve"> البحوث المنشـورة                                  </w:t>
            </w:r>
          </w:p>
        </w:tc>
      </w:tr>
      <w:tr w:rsidR="00471D69" w:rsidRPr="00244FCF" w:rsidTr="00012202">
        <w:trPr>
          <w:trHeight w:val="1440"/>
        </w:trPr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>1-</w:t>
            </w:r>
          </w:p>
          <w:p w:rsidR="00471D69" w:rsidRPr="00244FCF" w:rsidRDefault="00471D69" w:rsidP="00471D6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:rsidR="00471D69" w:rsidRPr="00244FCF" w:rsidRDefault="00471D69" w:rsidP="00471D6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:rsidR="00471D69" w:rsidRPr="00244FCF" w:rsidRDefault="00471D69" w:rsidP="00471D6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  <w:tc>
          <w:tcPr>
            <w:tcW w:w="7513" w:type="dxa"/>
            <w:tcBorders>
              <w:left w:val="nil"/>
            </w:tcBorders>
            <w:vAlign w:val="center"/>
          </w:tcPr>
          <w:p w:rsidR="00471D69" w:rsidRPr="00244FCF" w:rsidRDefault="001E49A8" w:rsidP="00471D69">
            <w:pPr>
              <w:numPr>
                <w:ilvl w:val="0"/>
                <w:numId w:val="1"/>
              </w:numPr>
              <w:ind w:right="-483" w:hanging="252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hyperlink r:id="rId9" w:history="1">
              <w:r w:rsidR="00471D69" w:rsidRPr="00244FCF">
                <w:rPr>
                  <w:rStyle w:val="Hyperlink"/>
                  <w:rFonts w:asciiTheme="majorBidi" w:hAnsiTheme="majorBidi" w:cstheme="majorBidi"/>
                  <w:b/>
                  <w:bCs/>
                  <w:color w:val="auto"/>
                  <w:sz w:val="28"/>
                  <w:szCs w:val="28"/>
                  <w:u w:val="none"/>
                  <w:shd w:val="clear" w:color="auto" w:fill="FFFFFF"/>
                </w:rPr>
                <w:t>Studies on Antifungal Properties of Some Plant Extracts (Garlic, Fenugreek, Ginger) Against of Clinical Isolate Candida Species</w:t>
              </w:r>
            </w:hyperlink>
            <w:r w:rsidR="00471D69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    </w:t>
            </w:r>
          </w:p>
          <w:p w:rsidR="00471D69" w:rsidRPr="00244FCF" w:rsidRDefault="00471D69" w:rsidP="00471D69">
            <w:pPr>
              <w:numPr>
                <w:ilvl w:val="0"/>
                <w:numId w:val="1"/>
              </w:numPr>
              <w:ind w:right="-483" w:hanging="252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  <w:shd w:val="clear" w:color="auto" w:fill="FFFFFF"/>
              </w:rPr>
              <w:t>International Journal of Scientific Engineering and Technology Research             (</w:t>
            </w: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013)</w:t>
            </w:r>
          </w:p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</w:tr>
      <w:tr w:rsidR="00012202" w:rsidRPr="00244FCF" w:rsidTr="00012202">
        <w:trPr>
          <w:trHeight w:val="1634"/>
        </w:trPr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:rsidR="00012202" w:rsidRPr="00244FCF" w:rsidRDefault="00012202" w:rsidP="00012202">
            <w:pPr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</w:p>
          <w:p w:rsidR="00012202" w:rsidRPr="00244FCF" w:rsidRDefault="00012202" w:rsidP="00012202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>2-</w:t>
            </w:r>
          </w:p>
          <w:p w:rsidR="00012202" w:rsidRPr="00244FCF" w:rsidRDefault="00012202" w:rsidP="00012202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:rsidR="00012202" w:rsidRPr="00244FCF" w:rsidRDefault="00012202" w:rsidP="00012202">
            <w:pPr>
              <w:rPr>
                <w:rFonts w:asciiTheme="majorBidi" w:eastAsia="Times New Roman" w:hAnsiTheme="majorBidi" w:cstheme="majorBidi"/>
                <w:sz w:val="28"/>
                <w:szCs w:val="28"/>
                <w:rtl/>
              </w:rPr>
            </w:pPr>
          </w:p>
          <w:p w:rsidR="00012202" w:rsidRPr="00244FCF" w:rsidRDefault="00012202" w:rsidP="00012202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7513" w:type="dxa"/>
            <w:tcBorders>
              <w:left w:val="nil"/>
            </w:tcBorders>
            <w:vAlign w:val="center"/>
          </w:tcPr>
          <w:p w:rsidR="00012202" w:rsidRPr="00244FCF" w:rsidRDefault="001E49A8" w:rsidP="00012202">
            <w:pPr>
              <w:numPr>
                <w:ilvl w:val="0"/>
                <w:numId w:val="1"/>
              </w:numPr>
              <w:ind w:right="-483" w:hanging="252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hyperlink r:id="rId10" w:history="1">
              <w:r w:rsidR="00012202" w:rsidRPr="00244FCF">
                <w:rPr>
                  <w:rStyle w:val="Hyperlink"/>
                  <w:rFonts w:asciiTheme="majorBidi" w:hAnsiTheme="majorBidi" w:cstheme="majorBidi"/>
                  <w:b/>
                  <w:bCs/>
                  <w:color w:val="auto"/>
                  <w:sz w:val="28"/>
                  <w:szCs w:val="28"/>
                  <w:u w:val="none"/>
                  <w:shd w:val="clear" w:color="auto" w:fill="FFFFFF"/>
                </w:rPr>
                <w:t>Study the Correlation Ship between Maternal Parameters with Hemoglobin level, C-reactive protein and Bacterial Isolate in Neonatal Septicemia</w:t>
              </w:r>
            </w:hyperlink>
            <w:r w:rsidR="00012202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.</w:t>
            </w:r>
          </w:p>
          <w:p w:rsidR="00012202" w:rsidRPr="00244FCF" w:rsidRDefault="00012202" w:rsidP="00012202">
            <w:pPr>
              <w:numPr>
                <w:ilvl w:val="0"/>
                <w:numId w:val="1"/>
              </w:numPr>
              <w:ind w:right="-483" w:hanging="252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  <w:shd w:val="clear" w:color="auto" w:fill="FFFFFF"/>
              </w:rPr>
              <w:t xml:space="preserve">The 3 </w:t>
            </w:r>
            <w:r w:rsidR="000F2E25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  <w:shd w:val="clear" w:color="auto" w:fill="FFFFFF"/>
              </w:rPr>
              <w:t>rd.</w:t>
            </w: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  <w:shd w:val="clear" w:color="auto" w:fill="FFFFFF"/>
              </w:rPr>
              <w:t xml:space="preserve"> International Scientific Conference of Medical and Health</w:t>
            </w:r>
            <w:r w:rsidRPr="00244FCF">
              <w:rPr>
                <w:rFonts w:asciiTheme="majorBidi" w:hAnsiTheme="majorBidi" w:cstheme="majorBidi"/>
                <w:sz w:val="28"/>
                <w:szCs w:val="28"/>
                <w:shd w:val="clear" w:color="auto" w:fill="FFFFFF"/>
              </w:rPr>
              <w:t> </w:t>
            </w: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                                   (2016)</w:t>
            </w:r>
          </w:p>
          <w:p w:rsidR="00012202" w:rsidRPr="00244FCF" w:rsidRDefault="00012202" w:rsidP="00BE743E">
            <w:pPr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</w:pPr>
          </w:p>
        </w:tc>
      </w:tr>
      <w:tr w:rsidR="00012202" w:rsidRPr="00244FCF" w:rsidTr="00BE743E">
        <w:trPr>
          <w:trHeight w:val="1391"/>
        </w:trPr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:rsidR="00012202" w:rsidRPr="00766CAD" w:rsidRDefault="00012202" w:rsidP="00012202">
            <w:pP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</w:rPr>
            </w:pPr>
            <w:r w:rsidRPr="00766CAD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lastRenderedPageBreak/>
              <w:t>3-</w:t>
            </w:r>
          </w:p>
        </w:tc>
        <w:tc>
          <w:tcPr>
            <w:tcW w:w="7513" w:type="dxa"/>
            <w:tcBorders>
              <w:left w:val="nil"/>
            </w:tcBorders>
            <w:vAlign w:val="center"/>
          </w:tcPr>
          <w:p w:rsidR="00012202" w:rsidRPr="00766CAD" w:rsidRDefault="00012202" w:rsidP="00012202">
            <w:pPr>
              <w:numPr>
                <w:ilvl w:val="0"/>
                <w:numId w:val="1"/>
              </w:numPr>
              <w:ind w:right="-483" w:hanging="25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6CAD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 (</w:t>
            </w:r>
            <w:r w:rsidRPr="00766CAD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shd w:val="clear" w:color="auto" w:fill="FFFFFF"/>
              </w:rPr>
              <w:t>Fabrication of bacterial cellulose/polyaniline/single-walled carbon nanotubes membrane for potential application as biosensor</w:t>
            </w:r>
            <w:r w:rsidRPr="00766CAD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,</w:t>
            </w:r>
            <w:r w:rsidRPr="00766CA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hyperlink r:id="rId11" w:tgtFrame="_blank" w:history="1">
              <w:r w:rsidRPr="00766CAD">
                <w:rPr>
                  <w:rStyle w:val="Hyperlink"/>
                  <w:rFonts w:asciiTheme="majorBidi" w:hAnsiTheme="majorBidi" w:cstheme="majorBidi"/>
                  <w:b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 xml:space="preserve">Carbohydrate Polymers | </w:t>
              </w:r>
              <w:proofErr w:type="spellStart"/>
              <w:r w:rsidRPr="00766CAD">
                <w:rPr>
                  <w:rStyle w:val="Hyperlink"/>
                  <w:rFonts w:asciiTheme="majorBidi" w:hAnsiTheme="majorBidi" w:cstheme="majorBidi"/>
                  <w:b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Vol</w:t>
              </w:r>
              <w:proofErr w:type="spellEnd"/>
              <w:r w:rsidRPr="00766CAD">
                <w:rPr>
                  <w:rStyle w:val="Hyperlink"/>
                  <w:rFonts w:asciiTheme="majorBidi" w:hAnsiTheme="majorBidi" w:cstheme="majorBidi"/>
                  <w:b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 xml:space="preserve"> 163, </w:t>
              </w:r>
              <w:proofErr w:type="spellStart"/>
              <w:r w:rsidRPr="00766CAD">
                <w:rPr>
                  <w:rStyle w:val="Hyperlink"/>
                  <w:rFonts w:asciiTheme="majorBidi" w:hAnsiTheme="majorBidi" w:cstheme="majorBidi"/>
                  <w:b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>Pgs</w:t>
              </w:r>
              <w:proofErr w:type="spellEnd"/>
              <w:r w:rsidRPr="00766CAD">
                <w:rPr>
                  <w:rStyle w:val="Hyperlink"/>
                  <w:rFonts w:asciiTheme="majorBidi" w:hAnsiTheme="majorBidi" w:cstheme="majorBidi"/>
                  <w:b/>
                  <w:bCs/>
                  <w:color w:val="auto"/>
                  <w:sz w:val="24"/>
                  <w:szCs w:val="24"/>
                  <w:u w:val="none"/>
                  <w:bdr w:val="none" w:sz="0" w:space="0" w:color="auto" w:frame="1"/>
                  <w:shd w:val="clear" w:color="auto" w:fill="FFFFFF"/>
                </w:rPr>
                <w:t xml:space="preserve"> 1-340, (1 May 2017</w:t>
              </w:r>
            </w:hyperlink>
            <w:r w:rsidRPr="00766CAD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).</w:t>
            </w:r>
          </w:p>
          <w:p w:rsidR="00766CAD" w:rsidRPr="00766CAD" w:rsidRDefault="00766CAD" w:rsidP="00012202">
            <w:pPr>
              <w:numPr>
                <w:ilvl w:val="0"/>
                <w:numId w:val="1"/>
              </w:numPr>
              <w:ind w:right="-483" w:hanging="252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66CAD">
              <w:rPr>
                <w:rFonts w:ascii="GulliverRM" w:hAnsi="GulliverRM"/>
                <w:b/>
                <w:bCs/>
                <w:color w:val="000000"/>
                <w:sz w:val="24"/>
                <w:szCs w:val="24"/>
              </w:rPr>
              <w:t xml:space="preserve">Ashwak Jasim </w:t>
            </w:r>
            <w:r w:rsidRPr="00766CAD">
              <w:rPr>
                <w:rFonts w:ascii="GulliverRM" w:hAnsi="GulliverRM"/>
                <w:b/>
                <w:bCs/>
                <w:color w:val="0080AC"/>
                <w:sz w:val="24"/>
                <w:szCs w:val="24"/>
              </w:rPr>
              <w:t xml:space="preserve">1 </w:t>
            </w:r>
            <w:r w:rsidRPr="00766CAD">
              <w:rPr>
                <w:rFonts w:ascii="GulliverRM" w:hAnsi="GulliverRM"/>
                <w:b/>
                <w:bCs/>
                <w:color w:val="000000"/>
                <w:sz w:val="24"/>
                <w:szCs w:val="24"/>
              </w:rPr>
              <w:t xml:space="preserve">, Muhammad Wajid Ullah </w:t>
            </w:r>
            <w:r w:rsidRPr="00766CAD">
              <w:rPr>
                <w:rFonts w:ascii="GulliverRM" w:hAnsi="GulliverRM"/>
                <w:b/>
                <w:bCs/>
                <w:color w:val="0080AC"/>
                <w:sz w:val="24"/>
                <w:szCs w:val="24"/>
              </w:rPr>
              <w:t xml:space="preserve">1 </w:t>
            </w:r>
            <w:r w:rsidRPr="00766CAD">
              <w:rPr>
                <w:rFonts w:ascii="GulliverRM" w:hAnsi="GulliverRM"/>
                <w:b/>
                <w:bCs/>
                <w:color w:val="000000"/>
                <w:sz w:val="24"/>
                <w:szCs w:val="24"/>
              </w:rPr>
              <w:t>, Zhijun Shi, Xiao Lin, Guang Yang</w:t>
            </w:r>
          </w:p>
          <w:p w:rsidR="00012202" w:rsidRPr="00766CAD" w:rsidRDefault="00012202" w:rsidP="00BE743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71D69" w:rsidRPr="00244FCF" w:rsidTr="00BE743E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>4-</w:t>
            </w:r>
          </w:p>
        </w:tc>
        <w:tc>
          <w:tcPr>
            <w:tcW w:w="7513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471D69" w:rsidRDefault="00471D69" w:rsidP="00BE743E">
            <w:pPr>
              <w:pStyle w:val="Heading3"/>
              <w:shd w:val="clear" w:color="auto" w:fill="FFFFFF"/>
              <w:spacing w:before="0" w:beforeAutospacing="0" w:after="60" w:afterAutospacing="0"/>
              <w:ind w:right="240"/>
              <w:outlineLvl w:val="2"/>
              <w:rPr>
                <w:rFonts w:asciiTheme="majorBidi" w:hAnsiTheme="majorBidi" w:cstheme="majorBidi"/>
                <w:color w:val="111111"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Pr="00244FCF">
              <w:rPr>
                <w:rFonts w:asciiTheme="majorBidi" w:hAnsiTheme="majorBidi" w:cstheme="majorBidi"/>
                <w:sz w:val="28"/>
                <w:szCs w:val="28"/>
              </w:rPr>
              <w:t>(</w:t>
            </w:r>
            <w:r w:rsidRPr="00244FCF">
              <w:rPr>
                <w:rFonts w:asciiTheme="majorBidi" w:hAnsiTheme="majorBidi" w:cstheme="majorBidi"/>
                <w:color w:val="111111"/>
                <w:sz w:val="28"/>
                <w:szCs w:val="28"/>
              </w:rPr>
              <w:t>Synthesis and characterization of bacterial cellulose/PAni composite for antibacterial and biomedical application</w:t>
            </w:r>
          </w:p>
          <w:p w:rsidR="00B86CE5" w:rsidRPr="00244FCF" w:rsidRDefault="00B86CE5" w:rsidP="00BE743E">
            <w:pPr>
              <w:pStyle w:val="Heading3"/>
              <w:shd w:val="clear" w:color="auto" w:fill="FFFFFF"/>
              <w:spacing w:before="0" w:beforeAutospacing="0" w:after="60" w:afterAutospacing="0"/>
              <w:ind w:right="240"/>
              <w:outlineLvl w:val="2"/>
              <w:rPr>
                <w:rFonts w:asciiTheme="majorBidi" w:hAnsiTheme="majorBidi" w:cstheme="majorBidi"/>
                <w:color w:val="111111"/>
                <w:sz w:val="28"/>
                <w:szCs w:val="28"/>
              </w:rPr>
            </w:pPr>
            <w:r>
              <w:rPr>
                <w:rFonts w:asciiTheme="majorBidi" w:hAnsiTheme="majorBidi" w:cstheme="majorBidi"/>
                <w:color w:val="111111"/>
                <w:sz w:val="28"/>
                <w:szCs w:val="28"/>
              </w:rPr>
              <w:t>Ashwak Jasim Kzar</w:t>
            </w:r>
          </w:p>
          <w:p w:rsidR="00471D69" w:rsidRPr="00244FCF" w:rsidRDefault="00471D69" w:rsidP="00B86CE5">
            <w:pPr>
              <w:ind w:right="-483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Advance in Life Science and Technology.V54</w:t>
            </w:r>
            <w:proofErr w:type="gramStart"/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,(</w:t>
            </w:r>
            <w:proofErr w:type="gramEnd"/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017).</w:t>
            </w:r>
          </w:p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</w:tr>
      <w:tr w:rsidR="00471D69" w:rsidRPr="00244FCF" w:rsidTr="00BE743E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:rsidR="00471D69" w:rsidRPr="00244FCF" w:rsidRDefault="00471D69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>5-</w:t>
            </w:r>
          </w:p>
        </w:tc>
        <w:tc>
          <w:tcPr>
            <w:tcW w:w="7513" w:type="dxa"/>
            <w:tcBorders>
              <w:left w:val="nil"/>
            </w:tcBorders>
            <w:vAlign w:val="center"/>
          </w:tcPr>
          <w:p w:rsidR="00471D69" w:rsidRPr="00244FCF" w:rsidRDefault="00471D69" w:rsidP="008C08BB">
            <w:pPr>
              <w:pStyle w:val="Heading3"/>
              <w:shd w:val="clear" w:color="auto" w:fill="FFFFFF"/>
              <w:spacing w:before="0" w:beforeAutospacing="0" w:after="60" w:afterAutospacing="0"/>
              <w:ind w:right="240"/>
              <w:outlineLvl w:val="2"/>
              <w:rPr>
                <w:rFonts w:asciiTheme="majorBidi" w:hAnsiTheme="majorBidi" w:cstheme="majorBidi"/>
                <w:color w:val="111111"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Pr="00244FCF">
              <w:rPr>
                <w:rFonts w:asciiTheme="majorBidi" w:hAnsiTheme="majorBidi" w:cstheme="majorBidi"/>
                <w:noProof/>
                <w:color w:val="2E74B5" w:themeColor="accent1" w:themeShade="BF"/>
                <w:sz w:val="28"/>
                <w:szCs w:val="28"/>
              </w:rPr>
              <w:t>(</w:t>
            </w:r>
            <w:r w:rsidRPr="00244FCF">
              <w:rPr>
                <w:rFonts w:asciiTheme="majorBidi" w:hAnsiTheme="majorBidi" w:cstheme="majorBidi"/>
                <w:color w:val="111111"/>
                <w:sz w:val="28"/>
                <w:szCs w:val="28"/>
              </w:rPr>
              <w:t>Medicinal properties of laccase from Basidiomycetes mushroom: a review</w:t>
            </w:r>
            <w:r w:rsidR="008C08BB" w:rsidRPr="00244FCF">
              <w:rPr>
                <w:rFonts w:asciiTheme="majorBidi" w:hAnsiTheme="majorBidi" w:cstheme="majorBidi"/>
                <w:color w:val="111111"/>
                <w:sz w:val="28"/>
                <w:szCs w:val="28"/>
              </w:rPr>
              <w:t>.</w:t>
            </w:r>
            <w:r w:rsidR="008C08BB" w:rsidRPr="00244FC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244FCF">
              <w:rPr>
                <w:rFonts w:asciiTheme="majorBidi" w:hAnsiTheme="majorBidi" w:cstheme="majorBidi"/>
                <w:sz w:val="28"/>
                <w:szCs w:val="28"/>
              </w:rPr>
              <w:t>J. Advance in Life Science and Technology.V54,</w:t>
            </w:r>
            <w:r w:rsidR="008C08BB" w:rsidRPr="00244FC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244FCF">
              <w:rPr>
                <w:rFonts w:asciiTheme="majorBidi" w:hAnsiTheme="majorBidi" w:cstheme="majorBidi"/>
                <w:sz w:val="28"/>
                <w:szCs w:val="28"/>
              </w:rPr>
              <w:t>(2017).</w:t>
            </w:r>
          </w:p>
          <w:p w:rsidR="008C08BB" w:rsidRPr="00B86CE5" w:rsidRDefault="001E49A8" w:rsidP="008C08BB">
            <w:pPr>
              <w:shd w:val="clear" w:color="auto" w:fill="FFFFFF"/>
              <w:spacing w:beforeAutospacing="1" w:afterAutospacing="1"/>
              <w:ind w:left="72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eastAsia="zh-CN"/>
              </w:rPr>
            </w:pPr>
            <w:hyperlink r:id="rId12" w:history="1">
              <w:r w:rsidR="008C08BB" w:rsidRPr="00B86CE5">
                <w:rPr>
                  <w:rStyle w:val="Hyperlink"/>
                  <w:rFonts w:asciiTheme="majorBidi" w:hAnsiTheme="majorBidi" w:cstheme="majorBidi"/>
                  <w:b/>
                  <w:bCs/>
                  <w:color w:val="auto"/>
                  <w:sz w:val="28"/>
                  <w:szCs w:val="28"/>
                  <w:u w:val="none"/>
                  <w:bdr w:val="none" w:sz="0" w:space="0" w:color="auto" w:frame="1"/>
                </w:rPr>
                <w:t>Ashwak Jasim</w:t>
              </w:r>
            </w:hyperlink>
          </w:p>
          <w:p w:rsidR="00471D69" w:rsidRPr="00B86CE5" w:rsidRDefault="00B86CE5" w:rsidP="00BE743E">
            <w:pPr>
              <w:pStyle w:val="Heading3"/>
              <w:shd w:val="clear" w:color="auto" w:fill="FFFFFF"/>
              <w:spacing w:before="0" w:beforeAutospacing="0" w:after="60" w:afterAutospacing="0"/>
              <w:ind w:right="240"/>
              <w:outlineLvl w:val="2"/>
              <w:rPr>
                <w:rFonts w:asciiTheme="majorBidi" w:hAnsiTheme="majorBidi" w:cstheme="majorBidi"/>
                <w:color w:val="111111"/>
                <w:sz w:val="28"/>
                <w:szCs w:val="28"/>
              </w:rPr>
            </w:pPr>
            <w:r w:rsidRPr="00B86CE5">
              <w:rPr>
                <w:rFonts w:asciiTheme="majorBidi" w:hAnsiTheme="majorBidi" w:cstheme="majorBidi"/>
                <w:color w:val="111111"/>
                <w:sz w:val="28"/>
                <w:szCs w:val="28"/>
              </w:rPr>
              <w:t>Advance in life Science and Technology.V54</w:t>
            </w:r>
            <w:proofErr w:type="gramStart"/>
            <w:r w:rsidRPr="00B86CE5">
              <w:rPr>
                <w:rFonts w:asciiTheme="majorBidi" w:hAnsiTheme="majorBidi" w:cstheme="majorBidi"/>
                <w:color w:val="111111"/>
                <w:sz w:val="28"/>
                <w:szCs w:val="28"/>
              </w:rPr>
              <w:t>.(</w:t>
            </w:r>
            <w:proofErr w:type="gramEnd"/>
            <w:r w:rsidRPr="00B86CE5">
              <w:rPr>
                <w:rFonts w:asciiTheme="majorBidi" w:hAnsiTheme="majorBidi" w:cstheme="majorBidi"/>
                <w:color w:val="111111"/>
                <w:sz w:val="28"/>
                <w:szCs w:val="28"/>
              </w:rPr>
              <w:t>2017)</w:t>
            </w:r>
          </w:p>
          <w:p w:rsidR="00471D69" w:rsidRPr="00244FCF" w:rsidRDefault="00471D69" w:rsidP="00BE743E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</w:tr>
      <w:tr w:rsidR="00471D69" w:rsidRPr="00244FCF" w:rsidTr="007C5847">
        <w:tc>
          <w:tcPr>
            <w:tcW w:w="1696" w:type="dxa"/>
            <w:tcBorders>
              <w:right w:val="nil"/>
            </w:tcBorders>
          </w:tcPr>
          <w:p w:rsidR="00471D69" w:rsidRPr="00244FCF" w:rsidRDefault="007C5847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>6</w:t>
            </w:r>
            <w:r w:rsidR="0014615B"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>-</w:t>
            </w:r>
          </w:p>
        </w:tc>
        <w:tc>
          <w:tcPr>
            <w:tcW w:w="7513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471D69" w:rsidRPr="00244FCF" w:rsidRDefault="00471D69" w:rsidP="001D3F03">
            <w:pPr>
              <w:numPr>
                <w:ilvl w:val="0"/>
                <w:numId w:val="1"/>
              </w:numPr>
              <w:ind w:right="-483" w:hanging="252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="00C946F3" w:rsidRPr="00244FCF">
              <w:rPr>
                <w:rFonts w:asciiTheme="majorBidi" w:hAnsiTheme="majorBidi" w:cstheme="majorBidi"/>
                <w:b/>
                <w:bCs/>
                <w:color w:val="231916"/>
                <w:sz w:val="28"/>
                <w:szCs w:val="28"/>
              </w:rPr>
              <w:t>Fabrication of pH-electroactive Bacterial Cellulose/Polyaniline Hydrogel for the</w:t>
            </w:r>
            <w:r w:rsidR="00C946F3" w:rsidRPr="00244FCF">
              <w:rPr>
                <w:rFonts w:asciiTheme="majorBidi" w:hAnsiTheme="majorBidi" w:cstheme="majorBidi"/>
                <w:color w:val="231916"/>
                <w:sz w:val="28"/>
                <w:szCs w:val="28"/>
              </w:rPr>
              <w:br/>
            </w:r>
            <w:r w:rsidR="00C946F3" w:rsidRPr="00244FCF">
              <w:rPr>
                <w:rFonts w:asciiTheme="majorBidi" w:hAnsiTheme="majorBidi" w:cstheme="majorBidi"/>
                <w:b/>
                <w:bCs/>
                <w:color w:val="231916"/>
                <w:sz w:val="28"/>
                <w:szCs w:val="28"/>
              </w:rPr>
              <w:t>Development of a Controlled Drug Release System</w:t>
            </w:r>
            <w:r w:rsidR="004173A8" w:rsidRPr="00244FCF">
              <w:rPr>
                <w:rFonts w:asciiTheme="majorBidi" w:hAnsiTheme="majorBidi" w:cstheme="majorBidi"/>
                <w:color w:val="231916"/>
                <w:sz w:val="28"/>
                <w:szCs w:val="28"/>
              </w:rPr>
              <w:t xml:space="preserve">. </w:t>
            </w:r>
            <w:r w:rsidR="00F1155B" w:rsidRPr="00244FCF">
              <w:rPr>
                <w:rFonts w:asciiTheme="majorBidi" w:hAnsiTheme="majorBidi" w:cstheme="majorBidi"/>
                <w:color w:val="231916"/>
                <w:sz w:val="28"/>
                <w:szCs w:val="28"/>
              </w:rPr>
              <w:t>E</w:t>
            </w:r>
            <w:r w:rsidR="00F1155B" w:rsidRPr="00244FCF">
              <w:rPr>
                <w:rFonts w:asciiTheme="majorBidi" w:hAnsiTheme="majorBidi" w:cstheme="majorBidi"/>
                <w:b/>
                <w:bCs/>
                <w:color w:val="421D7F"/>
                <w:sz w:val="28"/>
                <w:szCs w:val="28"/>
              </w:rPr>
              <w:t>S Materi</w:t>
            </w:r>
            <w:r w:rsidR="001D3F03" w:rsidRPr="00244FCF">
              <w:rPr>
                <w:rFonts w:asciiTheme="majorBidi" w:hAnsiTheme="majorBidi" w:cstheme="majorBidi"/>
                <w:b/>
                <w:bCs/>
                <w:color w:val="421D7F"/>
                <w:sz w:val="28"/>
                <w:szCs w:val="28"/>
              </w:rPr>
              <w:t xml:space="preserve">al </w:t>
            </w:r>
            <w:proofErr w:type="spellStart"/>
            <w:r w:rsidR="00F1155B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ls</w:t>
            </w:r>
            <w:proofErr w:type="spellEnd"/>
            <w:r w:rsidR="00F1155B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&amp; Manufacturing </w:t>
            </w:r>
            <w:r w:rsidR="004173A8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0 October 2018</w:t>
            </w:r>
          </w:p>
          <w:p w:rsidR="00471D69" w:rsidRPr="00244FCF" w:rsidRDefault="00C946F3" w:rsidP="00BE743E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Ashwak Jasim, </w:t>
            </w:r>
            <w:proofErr w:type="spellStart"/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Weiwei</w:t>
            </w:r>
            <w:proofErr w:type="spellEnd"/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Zhao, Lina Fu, Muhammad Wajid Ullah, Zhijun Shi, Guang Yang</w:t>
            </w:r>
          </w:p>
          <w:p w:rsidR="007C5847" w:rsidRPr="00244FCF" w:rsidRDefault="007C5847" w:rsidP="00BE743E">
            <w:pPr>
              <w:rPr>
                <w:rFonts w:asciiTheme="majorBidi" w:eastAsia="Times New Roman" w:hAnsiTheme="majorBidi" w:cstheme="majorBidi"/>
                <w:noProof/>
                <w:color w:val="2E74B5" w:themeColor="accent1" w:themeShade="BF"/>
                <w:sz w:val="28"/>
                <w:szCs w:val="28"/>
              </w:rPr>
            </w:pPr>
          </w:p>
        </w:tc>
      </w:tr>
      <w:tr w:rsidR="00A82585" w:rsidRPr="00244FCF" w:rsidTr="007C5847">
        <w:tc>
          <w:tcPr>
            <w:tcW w:w="1696" w:type="dxa"/>
            <w:tcBorders>
              <w:right w:val="nil"/>
            </w:tcBorders>
          </w:tcPr>
          <w:p w:rsidR="00A82585" w:rsidRPr="00244FCF" w:rsidRDefault="00D4261D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7</w:t>
            </w:r>
            <w:r w:rsidR="0014615B"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>-</w:t>
            </w:r>
          </w:p>
        </w:tc>
        <w:tc>
          <w:tcPr>
            <w:tcW w:w="7513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A82585" w:rsidRPr="00244FCF" w:rsidRDefault="00A82585" w:rsidP="00A82585">
            <w:pPr>
              <w:numPr>
                <w:ilvl w:val="0"/>
                <w:numId w:val="1"/>
              </w:numPr>
              <w:ind w:right="-483" w:hanging="252"/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ssessment of Antimicrobial by Nanocomposite of Bacterial Cellulose Loaded with Nanoparticles Sodium Alginate and Chit</w:t>
            </w: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. </w:t>
            </w: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Advances in Life Science and </w:t>
            </w:r>
            <w:proofErr w:type="spellStart"/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echnology.iorg</w:t>
            </w:r>
            <w:proofErr w:type="spellEnd"/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2018</w:t>
            </w: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 xml:space="preserve">. </w:t>
            </w: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Vol.67, </w:t>
            </w:r>
            <w:r w:rsidR="00F702BC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SSN</w:t>
            </w: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224-7181</w:t>
            </w:r>
          </w:p>
          <w:p w:rsidR="00F702BC" w:rsidRPr="00244FCF" w:rsidRDefault="00F93A37" w:rsidP="00A82585">
            <w:pPr>
              <w:numPr>
                <w:ilvl w:val="0"/>
                <w:numId w:val="1"/>
              </w:numPr>
              <w:ind w:right="-483" w:hanging="252"/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Ashwak Jasim, </w:t>
            </w:r>
            <w:proofErr w:type="spellStart"/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Heba</w:t>
            </w:r>
            <w:proofErr w:type="spellEnd"/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F702BC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ansoor</w:t>
            </w:r>
            <w:proofErr w:type="spellEnd"/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,</w:t>
            </w:r>
            <w:r w:rsidR="00F702BC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F702BC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mal</w:t>
            </w:r>
            <w:proofErr w:type="spellEnd"/>
            <w:r w:rsidR="00F702BC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F702BC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Kamel</w:t>
            </w:r>
            <w:proofErr w:type="spellEnd"/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,</w:t>
            </w:r>
            <w:r w:rsidR="00F702BC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F702BC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ushra</w:t>
            </w:r>
            <w:proofErr w:type="spellEnd"/>
            <w:r w:rsidR="00F702BC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="00F702BC"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Qasim</w:t>
            </w:r>
            <w:proofErr w:type="spellEnd"/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.</w:t>
            </w:r>
          </w:p>
        </w:tc>
      </w:tr>
      <w:tr w:rsidR="007C5847" w:rsidRPr="00244FCF" w:rsidTr="00AC3C48">
        <w:tc>
          <w:tcPr>
            <w:tcW w:w="1696" w:type="dxa"/>
            <w:tcBorders>
              <w:right w:val="nil"/>
            </w:tcBorders>
          </w:tcPr>
          <w:p w:rsidR="007C5847" w:rsidRPr="00244FCF" w:rsidRDefault="00D4261D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8</w:t>
            </w:r>
            <w:r w:rsidR="0014615B" w:rsidRPr="00244FC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>-</w:t>
            </w:r>
          </w:p>
        </w:tc>
        <w:tc>
          <w:tcPr>
            <w:tcW w:w="7513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7C5847" w:rsidRPr="00244FCF" w:rsidRDefault="007C5847" w:rsidP="007C5847">
            <w:pPr>
              <w:ind w:left="72" w:right="-483"/>
              <w:rPr>
                <w:rFonts w:asciiTheme="majorBidi" w:hAnsiTheme="majorBidi" w:cstheme="majorBidi"/>
                <w:b/>
                <w:bCs/>
                <w:color w:val="111111"/>
                <w:sz w:val="28"/>
                <w:szCs w:val="28"/>
              </w:rPr>
            </w:pPr>
            <w:r w:rsidRPr="00244FCF"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Pr="00244FCF">
              <w:rPr>
                <w:rFonts w:asciiTheme="majorBidi" w:hAnsiTheme="majorBidi" w:cstheme="majorBidi"/>
                <w:b/>
                <w:bCs/>
                <w:color w:val="111111"/>
                <w:sz w:val="28"/>
                <w:szCs w:val="28"/>
              </w:rPr>
              <w:t xml:space="preserve"> Detection of </w:t>
            </w:r>
            <w:proofErr w:type="spellStart"/>
            <w:r w:rsidRPr="00244FCF">
              <w:rPr>
                <w:rFonts w:asciiTheme="majorBidi" w:hAnsiTheme="majorBidi" w:cstheme="majorBidi"/>
                <w:b/>
                <w:bCs/>
                <w:color w:val="111111"/>
                <w:sz w:val="28"/>
                <w:szCs w:val="28"/>
              </w:rPr>
              <w:t>Blastocystis</w:t>
            </w:r>
            <w:proofErr w:type="spellEnd"/>
            <w:r w:rsidRPr="00244FCF">
              <w:rPr>
                <w:rFonts w:asciiTheme="majorBidi" w:hAnsiTheme="majorBidi" w:cstheme="majorBidi"/>
                <w:b/>
                <w:bCs/>
                <w:color w:val="111111"/>
                <w:sz w:val="28"/>
                <w:szCs w:val="28"/>
              </w:rPr>
              <w:t xml:space="preserve"> hominies in Diarrheic Patients with new Modified culture</w:t>
            </w:r>
            <w:r w:rsidRPr="00244FCF">
              <w:rPr>
                <w:rFonts w:asciiTheme="majorBidi" w:hAnsiTheme="majorBidi" w:cstheme="majorBidi"/>
                <w:color w:val="111111"/>
                <w:sz w:val="28"/>
                <w:szCs w:val="28"/>
              </w:rPr>
              <w:br/>
            </w:r>
            <w:r w:rsidRPr="00244FCF">
              <w:rPr>
                <w:rFonts w:asciiTheme="majorBidi" w:hAnsiTheme="majorBidi" w:cstheme="majorBidi"/>
                <w:b/>
                <w:bCs/>
                <w:color w:val="111111"/>
                <w:sz w:val="28"/>
                <w:szCs w:val="28"/>
              </w:rPr>
              <w:t xml:space="preserve">methodology. Journal of college of basic Education </w:t>
            </w:r>
            <w:r w:rsidR="004374C5" w:rsidRPr="00244FCF">
              <w:rPr>
                <w:rFonts w:asciiTheme="majorBidi" w:hAnsiTheme="majorBidi" w:cstheme="majorBidi"/>
                <w:b/>
                <w:bCs/>
                <w:color w:val="111111"/>
                <w:sz w:val="28"/>
                <w:szCs w:val="28"/>
              </w:rPr>
              <w:t>/Babylon University.2019.ISSN 2304-3717</w:t>
            </w:r>
          </w:p>
          <w:p w:rsidR="007C5847" w:rsidRPr="00244FCF" w:rsidRDefault="007C5847" w:rsidP="007C5847">
            <w:pPr>
              <w:ind w:left="72" w:right="-483"/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244FC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Amal</w:t>
            </w:r>
            <w:proofErr w:type="spellEnd"/>
            <w:r w:rsidRPr="00244FC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 </w:t>
            </w:r>
            <w:proofErr w:type="spellStart"/>
            <w:proofErr w:type="gramStart"/>
            <w:r w:rsidRPr="00244FC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kamel</w:t>
            </w:r>
            <w:proofErr w:type="spellEnd"/>
            <w:r w:rsidRPr="00244FC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 ,</w:t>
            </w:r>
            <w:proofErr w:type="gramEnd"/>
            <w:r w:rsidRPr="00244FC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 Ashwak Jasim. </w:t>
            </w:r>
            <w:proofErr w:type="spellStart"/>
            <w:r w:rsidRPr="00244FC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Sura</w:t>
            </w:r>
            <w:proofErr w:type="spellEnd"/>
            <w:r w:rsidRPr="00244FC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 xml:space="preserve"> Ali Al-</w:t>
            </w:r>
            <w:proofErr w:type="spellStart"/>
            <w:r w:rsidRPr="00244FCF">
              <w:rPr>
                <w:rFonts w:asciiTheme="majorBidi" w:hAnsiTheme="majorBidi" w:cstheme="majorBidi"/>
                <w:b/>
                <w:bCs/>
                <w:color w:val="000000"/>
                <w:sz w:val="28"/>
                <w:szCs w:val="28"/>
              </w:rPr>
              <w:t>Asadi</w:t>
            </w:r>
            <w:proofErr w:type="spellEnd"/>
          </w:p>
          <w:p w:rsidR="007C5847" w:rsidRPr="00244FCF" w:rsidRDefault="007C5847" w:rsidP="007C5847">
            <w:pPr>
              <w:ind w:left="72" w:right="-483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color w:val="404040"/>
                <w:sz w:val="28"/>
                <w:szCs w:val="28"/>
                <w:rtl/>
              </w:rPr>
              <w:t>ا</w:t>
            </w: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لمؤتمر العلمي الدولي المشترك بين كلية الآداب بجامعة القاهرة وكلية التربية الأساسية بجامعة بابل</w:t>
            </w:r>
          </w:p>
          <w:p w:rsidR="007C5847" w:rsidRPr="00244FCF" w:rsidRDefault="007C5847" w:rsidP="007C5847">
            <w:pPr>
              <w:ind w:left="72" w:right="-483"/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</w:pPr>
            <w:r w:rsidRPr="00244FC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2019</w:t>
            </w:r>
          </w:p>
        </w:tc>
      </w:tr>
      <w:tr w:rsidR="00AC3C48" w:rsidRPr="00244FCF" w:rsidTr="00AC3C48">
        <w:tc>
          <w:tcPr>
            <w:tcW w:w="1696" w:type="dxa"/>
            <w:tcBorders>
              <w:right w:val="nil"/>
            </w:tcBorders>
          </w:tcPr>
          <w:p w:rsidR="00AC3C48" w:rsidRPr="00244FCF" w:rsidRDefault="00AC3C48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513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AC3C48" w:rsidRDefault="00AC3C48" w:rsidP="00AC3C48">
            <w:pPr>
              <w:ind w:left="72" w:right="-483"/>
              <w:rPr>
                <w:rFonts w:ascii="Times-Bold" w:hAnsi="Times-Bold"/>
                <w:b/>
                <w:bCs/>
                <w:color w:val="231F20"/>
                <w:sz w:val="28"/>
                <w:szCs w:val="28"/>
                <w:rtl/>
              </w:rPr>
            </w:pPr>
            <w:r w:rsidRPr="00AC3C48">
              <w:rPr>
                <w:rFonts w:ascii="Times-Bold" w:hAnsi="Times-Bold"/>
                <w:b/>
                <w:bCs/>
                <w:color w:val="000000"/>
                <w:sz w:val="28"/>
                <w:szCs w:val="28"/>
              </w:rPr>
              <w:t>THE RELATIONSHIP BETWEEN TYPHOID AND LEUCOPENIA IN IRAQI</w:t>
            </w:r>
            <w:r w:rsidRPr="00AC3C48">
              <w:rPr>
                <w:rFonts w:ascii="Times-Bold" w:hAnsi="Times-Bold"/>
                <w:b/>
                <w:bCs/>
                <w:color w:val="000000"/>
                <w:sz w:val="28"/>
                <w:szCs w:val="28"/>
              </w:rPr>
              <w:br/>
              <w:t>PATIENTS</w:t>
            </w:r>
            <w:r w:rsidRPr="00AC3C48">
              <w:rPr>
                <w:rFonts w:ascii="Times-Bold" w:hAnsi="Times-Bold"/>
                <w:b/>
                <w:bCs/>
                <w:color w:val="000000"/>
                <w:sz w:val="28"/>
                <w:szCs w:val="28"/>
              </w:rPr>
              <w:br/>
            </w:r>
            <w:r w:rsidRPr="00AC3C48">
              <w:rPr>
                <w:rFonts w:ascii="Times-Bold" w:hAnsi="Times-Bold"/>
                <w:b/>
                <w:bCs/>
                <w:color w:val="000000"/>
                <w:sz w:val="28"/>
                <w:szCs w:val="28"/>
              </w:rPr>
              <w:lastRenderedPageBreak/>
              <w:br/>
            </w:r>
            <w:proofErr w:type="spellStart"/>
            <w:r w:rsidRPr="00AC3C48">
              <w:rPr>
                <w:rFonts w:ascii="Times-Bold" w:hAnsi="Times-Bold"/>
                <w:b/>
                <w:bCs/>
                <w:color w:val="231F20"/>
                <w:sz w:val="28"/>
                <w:szCs w:val="28"/>
              </w:rPr>
              <w:t>Hiba</w:t>
            </w:r>
            <w:proofErr w:type="spellEnd"/>
            <w:r w:rsidRPr="00AC3C48">
              <w:rPr>
                <w:rFonts w:ascii="Times-Bold" w:hAnsi="Times-Bold"/>
                <w:b/>
                <w:bCs/>
                <w:color w:val="231F20"/>
                <w:sz w:val="28"/>
                <w:szCs w:val="28"/>
              </w:rPr>
              <w:t xml:space="preserve"> M. Nasir*, Ashwak J. Kzar and </w:t>
            </w:r>
            <w:proofErr w:type="spellStart"/>
            <w:r w:rsidRPr="00AC3C48">
              <w:rPr>
                <w:rFonts w:ascii="Times-Bold" w:hAnsi="Times-Bold"/>
                <w:b/>
                <w:bCs/>
                <w:color w:val="231F20"/>
                <w:sz w:val="28"/>
                <w:szCs w:val="28"/>
              </w:rPr>
              <w:t>Suhad</w:t>
            </w:r>
            <w:proofErr w:type="spellEnd"/>
            <w:r w:rsidRPr="00AC3C48">
              <w:rPr>
                <w:rFonts w:ascii="Times-Bold" w:hAnsi="Times-Bold"/>
                <w:b/>
                <w:bCs/>
                <w:color w:val="231F20"/>
                <w:sz w:val="28"/>
                <w:szCs w:val="28"/>
              </w:rPr>
              <w:t xml:space="preserve"> H. </w:t>
            </w:r>
            <w:proofErr w:type="spellStart"/>
            <w:r w:rsidRPr="00AC3C48">
              <w:rPr>
                <w:rFonts w:ascii="Times-Bold" w:hAnsi="Times-Bold"/>
                <w:b/>
                <w:bCs/>
                <w:color w:val="231F20"/>
                <w:sz w:val="28"/>
                <w:szCs w:val="28"/>
              </w:rPr>
              <w:t>Aubaid</w:t>
            </w:r>
            <w:proofErr w:type="spellEnd"/>
          </w:p>
          <w:p w:rsidR="00AC3C48" w:rsidRPr="00AC3C48" w:rsidRDefault="00AC3C48" w:rsidP="00AC3C48">
            <w:pPr>
              <w:ind w:left="72" w:right="-483"/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  <w:rtl/>
              </w:rPr>
            </w:pPr>
            <w:proofErr w:type="spellStart"/>
            <w:r w:rsidRPr="00AC3C48">
              <w:rPr>
                <w:rFonts w:ascii="Times-BoldItalic" w:hAnsi="Times-BoldItalic"/>
                <w:b/>
                <w:bCs/>
                <w:i/>
                <w:iCs/>
                <w:color w:val="231F20"/>
                <w:sz w:val="28"/>
                <w:szCs w:val="28"/>
              </w:rPr>
              <w:t>Biochem</w:t>
            </w:r>
            <w:proofErr w:type="spellEnd"/>
            <w:r w:rsidRPr="00AC3C48">
              <w:rPr>
                <w:rFonts w:ascii="Times-BoldItalic" w:hAnsi="Times-BoldItalic"/>
                <w:b/>
                <w:bCs/>
                <w:i/>
                <w:iCs/>
                <w:color w:val="231F20"/>
                <w:sz w:val="28"/>
                <w:szCs w:val="28"/>
              </w:rPr>
              <w:t xml:space="preserve">. Cell. Arch. </w:t>
            </w:r>
            <w:r w:rsidRPr="00AC3C48">
              <w:rPr>
                <w:rFonts w:ascii="Times-Roman" w:hAnsi="Times-Roman"/>
                <w:b/>
                <w:bCs/>
                <w:color w:val="231F20"/>
                <w:sz w:val="28"/>
                <w:szCs w:val="28"/>
              </w:rPr>
              <w:t>Vol. 19, No. 2, pp. 3917-3919, 2019</w:t>
            </w:r>
          </w:p>
          <w:p w:rsidR="00AC3C48" w:rsidRPr="00244FCF" w:rsidRDefault="00AC3C48" w:rsidP="00AC3C48">
            <w:pPr>
              <w:ind w:left="72" w:right="-483"/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</w:pPr>
          </w:p>
        </w:tc>
      </w:tr>
      <w:tr w:rsidR="00AC3C48" w:rsidRPr="00244FCF" w:rsidTr="00AC3C48">
        <w:tc>
          <w:tcPr>
            <w:tcW w:w="1696" w:type="dxa"/>
            <w:tcBorders>
              <w:right w:val="nil"/>
            </w:tcBorders>
          </w:tcPr>
          <w:p w:rsidR="00AC3C48" w:rsidRPr="00244FCF" w:rsidRDefault="00AC3C48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513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AC3C48" w:rsidRDefault="00AC3C48" w:rsidP="00AC3C48">
            <w:pPr>
              <w:ind w:left="72" w:right="-483"/>
              <w:rPr>
                <w:rFonts w:ascii="TimesNewRomanPS-BoldMT" w:hAnsi="TimesNewRomanPS-BoldMT"/>
                <w:b/>
                <w:bCs/>
                <w:color w:val="231F20"/>
                <w:sz w:val="28"/>
                <w:szCs w:val="28"/>
                <w:rtl/>
              </w:rPr>
            </w:pPr>
            <w:r w:rsidRPr="00AC3C48">
              <w:rPr>
                <w:rFonts w:ascii="TimesNewRomanPS-BoldMT" w:hAnsi="TimesNewRomanPS-BoldMT"/>
                <w:b/>
                <w:bCs/>
                <w:color w:val="231F20"/>
                <w:sz w:val="28"/>
                <w:szCs w:val="28"/>
              </w:rPr>
              <w:t xml:space="preserve">Antimicrobial and </w:t>
            </w:r>
            <w:proofErr w:type="spellStart"/>
            <w:r w:rsidRPr="00AC3C48">
              <w:rPr>
                <w:rFonts w:ascii="TimesNewRomanPS-BoldMT" w:hAnsi="TimesNewRomanPS-BoldMT"/>
                <w:b/>
                <w:bCs/>
                <w:color w:val="231F20"/>
                <w:sz w:val="28"/>
                <w:szCs w:val="28"/>
              </w:rPr>
              <w:t>Biofim</w:t>
            </w:r>
            <w:proofErr w:type="spellEnd"/>
            <w:r w:rsidRPr="00AC3C48">
              <w:rPr>
                <w:rFonts w:ascii="TimesNewRomanPS-BoldMT" w:hAnsi="TimesNewRomanPS-BoldMT"/>
                <w:b/>
                <w:bCs/>
                <w:color w:val="231F20"/>
                <w:sz w:val="28"/>
                <w:szCs w:val="28"/>
              </w:rPr>
              <w:t xml:space="preserve"> Inhibitory Activity of Nanoparticles</w:t>
            </w:r>
            <w:r w:rsidRPr="00AC3C48">
              <w:rPr>
                <w:rFonts w:ascii="TimesNewRomanPS-BoldMT" w:hAnsi="TimesNewRomanPS-BoldMT"/>
                <w:color w:val="231F20"/>
                <w:sz w:val="28"/>
                <w:szCs w:val="28"/>
              </w:rPr>
              <w:br/>
            </w:r>
            <w:r w:rsidRPr="00AC3C48">
              <w:rPr>
                <w:rFonts w:ascii="TimesNewRomanPS-BoldMT" w:hAnsi="TimesNewRomanPS-BoldMT"/>
                <w:b/>
                <w:bCs/>
                <w:color w:val="231F20"/>
                <w:sz w:val="28"/>
                <w:szCs w:val="28"/>
              </w:rPr>
              <w:t>Against Clinical Isolates from Urinary Tract Infection</w:t>
            </w:r>
            <w:r w:rsidRPr="00AC3C48">
              <w:rPr>
                <w:rFonts w:ascii="TimesNewRomanPS-BoldMT" w:hAnsi="TimesNewRomanPS-BoldMT"/>
                <w:color w:val="231F20"/>
                <w:sz w:val="28"/>
                <w:szCs w:val="28"/>
              </w:rPr>
              <w:br/>
            </w:r>
            <w:r w:rsidRPr="00AC3C48">
              <w:rPr>
                <w:rFonts w:ascii="TimesNewRomanPS-BoldMT" w:hAnsi="TimesNewRomanPS-BoldMT"/>
                <w:b/>
                <w:bCs/>
                <w:color w:val="231F20"/>
                <w:sz w:val="28"/>
                <w:szCs w:val="28"/>
              </w:rPr>
              <w:t>Ashwak Jasim Kzar</w:t>
            </w:r>
          </w:p>
          <w:p w:rsidR="00AC3C48" w:rsidRPr="00AC3C48" w:rsidRDefault="00AC3C48" w:rsidP="00AC3C48">
            <w:pPr>
              <w:ind w:left="72" w:right="-483"/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  <w:rtl/>
              </w:rPr>
            </w:pPr>
            <w:r w:rsidRPr="00AC3C48">
              <w:rPr>
                <w:rFonts w:ascii="TimesNewRomanPS-ItalicMT" w:hAnsi="TimesNewRomanPS-ItalicMT"/>
                <w:b/>
                <w:bCs/>
                <w:i/>
                <w:iCs/>
                <w:color w:val="231F20"/>
                <w:sz w:val="28"/>
                <w:szCs w:val="28"/>
              </w:rPr>
              <w:t>Indian Journal of Forensic Medicine &amp; Toxicology, July-September 2020, Vol. 14, No. 3</w:t>
            </w:r>
          </w:p>
          <w:p w:rsidR="00AC3C48" w:rsidRPr="00244FCF" w:rsidRDefault="00AC3C48" w:rsidP="007C5847">
            <w:pPr>
              <w:ind w:left="72" w:right="-483"/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</w:pPr>
          </w:p>
        </w:tc>
      </w:tr>
      <w:tr w:rsidR="00AC3C48" w:rsidRPr="00244FCF" w:rsidTr="00BE743E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:rsidR="00AC3C48" w:rsidRPr="00244FCF" w:rsidRDefault="00AC3C48" w:rsidP="00BE743E">
            <w:pP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7513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AC3C48" w:rsidRDefault="00AC3C48" w:rsidP="007C5847">
            <w:pPr>
              <w:ind w:left="72" w:right="-483"/>
              <w:rPr>
                <w:rFonts w:ascii="TimesNewRomanPS-BoldMT" w:hAnsi="TimesNewRomanPS-BoldMT"/>
                <w:b/>
                <w:bCs/>
                <w:color w:val="231F20"/>
                <w:rtl/>
              </w:rPr>
            </w:pPr>
            <w:r>
              <w:rPr>
                <w:rFonts w:ascii="TimesNewRomanPS-BoldMT" w:hAnsi="TimesNewRomanPS-BoldMT"/>
                <w:b/>
                <w:bCs/>
                <w:color w:val="231F20"/>
                <w:sz w:val="36"/>
                <w:szCs w:val="36"/>
              </w:rPr>
              <w:t xml:space="preserve">Antimicrobial and </w:t>
            </w:r>
            <w:proofErr w:type="spellStart"/>
            <w:r>
              <w:rPr>
                <w:rFonts w:ascii="TimesNewRomanPS-BoldMT" w:hAnsi="TimesNewRomanPS-BoldMT"/>
                <w:b/>
                <w:bCs/>
                <w:color w:val="231F20"/>
                <w:sz w:val="36"/>
                <w:szCs w:val="36"/>
              </w:rPr>
              <w:t>Biofim</w:t>
            </w:r>
            <w:proofErr w:type="spellEnd"/>
            <w:r>
              <w:rPr>
                <w:rFonts w:ascii="TimesNewRomanPS-BoldMT" w:hAnsi="TimesNewRomanPS-BoldMT"/>
                <w:b/>
                <w:bCs/>
                <w:color w:val="231F20"/>
                <w:sz w:val="36"/>
                <w:szCs w:val="36"/>
              </w:rPr>
              <w:t xml:space="preserve"> Inhibitory Activity of Nanoparticles</w:t>
            </w:r>
            <w:r>
              <w:rPr>
                <w:rFonts w:ascii="TimesNewRomanPS-BoldMT" w:hAnsi="TimesNewRomanPS-BoldMT"/>
                <w:color w:val="231F20"/>
                <w:sz w:val="36"/>
                <w:szCs w:val="36"/>
              </w:rPr>
              <w:br/>
            </w:r>
            <w:r>
              <w:rPr>
                <w:rFonts w:ascii="TimesNewRomanPS-BoldMT" w:hAnsi="TimesNewRomanPS-BoldMT"/>
                <w:b/>
                <w:bCs/>
                <w:color w:val="231F20"/>
                <w:sz w:val="36"/>
                <w:szCs w:val="36"/>
              </w:rPr>
              <w:t>Against Clinical Isolates from Urinary Tract Infection</w:t>
            </w:r>
            <w:r>
              <w:rPr>
                <w:rFonts w:ascii="TimesNewRomanPS-BoldMT" w:hAnsi="TimesNewRomanPS-BoldMT"/>
                <w:color w:val="231F20"/>
                <w:sz w:val="36"/>
                <w:szCs w:val="36"/>
              </w:rPr>
              <w:br/>
            </w:r>
            <w:r>
              <w:rPr>
                <w:rFonts w:ascii="TimesNewRomanPS-BoldMT" w:hAnsi="TimesNewRomanPS-BoldMT"/>
                <w:b/>
                <w:bCs/>
                <w:color w:val="231F20"/>
              </w:rPr>
              <w:t>Ashwak Jasim Kzar</w:t>
            </w:r>
          </w:p>
          <w:p w:rsidR="00AC3C48" w:rsidRPr="00AC3C48" w:rsidRDefault="00AC3C48" w:rsidP="007C5847">
            <w:pPr>
              <w:ind w:left="72" w:right="-483"/>
              <w:rPr>
                <w:rFonts w:asciiTheme="majorBidi" w:eastAsia="Times New Roman" w:hAnsiTheme="majorBidi" w:cstheme="majorBidi"/>
                <w:b/>
                <w:bCs/>
                <w:noProof/>
                <w:color w:val="2E74B5" w:themeColor="accent1" w:themeShade="BF"/>
                <w:sz w:val="28"/>
                <w:szCs w:val="28"/>
              </w:rPr>
            </w:pPr>
            <w:r w:rsidRPr="00AC3C48">
              <w:rPr>
                <w:rFonts w:ascii="TimesNewRomanPS-ItalicMT" w:hAnsi="TimesNewRomanPS-ItalicMT"/>
                <w:b/>
                <w:bCs/>
                <w:i/>
                <w:iCs/>
                <w:color w:val="231F20"/>
                <w:sz w:val="28"/>
                <w:szCs w:val="28"/>
              </w:rPr>
              <w:t>Indian Journal of Forensic Medicine &amp; Toxicology, July-September 2020, Vol. 14, No. 3</w:t>
            </w:r>
          </w:p>
        </w:tc>
      </w:tr>
    </w:tbl>
    <w:p w:rsidR="00471D69" w:rsidRDefault="00471D69" w:rsidP="00471D69">
      <w:pPr>
        <w:spacing w:after="0"/>
        <w:rPr>
          <w:rFonts w:ascii="Times New Roman" w:eastAsia="Times New Roman" w:hAnsi="Times New Roman" w:cs="Times New Roman"/>
          <w:sz w:val="20"/>
          <w:szCs w:val="20"/>
          <w:rtl/>
        </w:rPr>
      </w:pPr>
    </w:p>
    <w:p w:rsidR="00905F56" w:rsidRDefault="00905F56" w:rsidP="00471D69">
      <w:pPr>
        <w:spacing w:after="0"/>
        <w:rPr>
          <w:rFonts w:ascii="Times New Roman" w:eastAsia="Times New Roman" w:hAnsi="Times New Roman" w:cs="Times New Roman"/>
          <w:sz w:val="20"/>
          <w:szCs w:val="20"/>
          <w:rtl/>
        </w:rPr>
      </w:pPr>
    </w:p>
    <w:p w:rsidR="00905F56" w:rsidRDefault="00905F56" w:rsidP="00471D69">
      <w:pPr>
        <w:spacing w:after="0"/>
        <w:rPr>
          <w:rFonts w:ascii="Times New Roman" w:eastAsia="Times New Roman" w:hAnsi="Times New Roman" w:cs="Times New Roman"/>
          <w:sz w:val="20"/>
          <w:szCs w:val="20"/>
          <w:rtl/>
        </w:rPr>
      </w:pPr>
    </w:p>
    <w:p w:rsidR="00905F56" w:rsidRDefault="00905F56" w:rsidP="00471D69">
      <w:pPr>
        <w:spacing w:after="0"/>
        <w:rPr>
          <w:rFonts w:ascii="Times New Roman" w:eastAsia="Times New Roman" w:hAnsi="Times New Roman" w:cs="Times New Roman"/>
          <w:sz w:val="20"/>
          <w:szCs w:val="20"/>
          <w:rtl/>
        </w:rPr>
      </w:pPr>
    </w:p>
    <w:p w:rsidR="00905F56" w:rsidRPr="00047BB8" w:rsidRDefault="00905F56" w:rsidP="00471D69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696"/>
        <w:gridCol w:w="7513"/>
      </w:tblGrid>
      <w:tr w:rsidR="00471D69" w:rsidTr="00BE743E">
        <w:tc>
          <w:tcPr>
            <w:tcW w:w="9209" w:type="dxa"/>
            <w:gridSpan w:val="2"/>
            <w:shd w:val="clear" w:color="auto" w:fill="A1C4E7"/>
          </w:tcPr>
          <w:p w:rsidR="00471D69" w:rsidRDefault="0038038A" w:rsidP="00634D03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IQ"/>
              </w:rPr>
            </w:pPr>
            <w:r>
              <w:rPr>
                <w:rFonts w:ascii="Times-Bold" w:hAnsi="Times-Bold"/>
                <w:b/>
                <w:bCs/>
                <w:color w:val="00000A"/>
              </w:rPr>
              <w:t>TEACHING INTERESTS</w:t>
            </w:r>
            <w:r w:rsidR="00471D69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: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</w:rPr>
              <w:t xml:space="preserve">         </w:t>
            </w:r>
            <w:r w:rsidR="00471D69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IQ"/>
              </w:rPr>
              <w:t xml:space="preserve"> </w:t>
            </w:r>
            <w:r w:rsidR="00F93A37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IQ"/>
              </w:rPr>
              <w:t xml:space="preserve">المواد التى تدرس                                     </w:t>
            </w:r>
          </w:p>
        </w:tc>
      </w:tr>
      <w:tr w:rsidR="00471D69" w:rsidTr="00BE743E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:rsidR="00471D69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tcBorders>
              <w:left w:val="nil"/>
            </w:tcBorders>
            <w:vAlign w:val="center"/>
          </w:tcPr>
          <w:p w:rsidR="00471D69" w:rsidRPr="0038038A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</w:pPr>
            <w:r w:rsidRPr="0038038A"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="0038038A" w:rsidRPr="0038038A">
              <w:rPr>
                <w:rFonts w:ascii="Times-Italic" w:hAnsi="Times-Italic"/>
                <w:b/>
                <w:bCs/>
                <w:i/>
                <w:iCs/>
                <w:color w:val="00000A"/>
              </w:rPr>
              <w:t xml:space="preserve"> </w:t>
            </w:r>
            <w:r w:rsidR="00A91440">
              <w:rPr>
                <w:rFonts w:ascii="Times-Italic" w:hAnsi="Times-Italic" w:hint="cs"/>
                <w:b/>
                <w:bCs/>
                <w:i/>
                <w:iCs/>
                <w:color w:val="00000A"/>
                <w:rtl/>
              </w:rPr>
              <w:t xml:space="preserve"> </w:t>
            </w:r>
            <w:r w:rsidR="0038038A" w:rsidRPr="0038038A">
              <w:rPr>
                <w:rFonts w:ascii="Times-Italic" w:hAnsi="Times-Italic"/>
                <w:b/>
                <w:bCs/>
                <w:i/>
                <w:iCs/>
                <w:color w:val="00000A"/>
              </w:rPr>
              <w:t>Doctoral-level courses:</w:t>
            </w:r>
            <w:r w:rsidR="00634D03">
              <w:rPr>
                <w:rFonts w:ascii="Times-Italic" w:hAnsi="Times-Italic"/>
                <w:b/>
                <w:bCs/>
                <w:i/>
                <w:iCs/>
                <w:color w:val="00000A"/>
              </w:rPr>
              <w:t xml:space="preserve"> practical virology</w:t>
            </w:r>
          </w:p>
        </w:tc>
      </w:tr>
      <w:tr w:rsidR="00471D69" w:rsidTr="00BE743E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:rsidR="00471D69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471D69" w:rsidRPr="0038038A" w:rsidRDefault="0038038A" w:rsidP="0038038A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038A"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Pr="0038038A"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8"/>
                <w:szCs w:val="28"/>
              </w:rPr>
              <w:t xml:space="preserve"> </w:t>
            </w:r>
            <w:r w:rsidRPr="0038038A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master</w:t>
            </w:r>
            <w:r w:rsidR="003F070F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-</w:t>
            </w:r>
            <w:r w:rsidRPr="0038038A">
              <w:rPr>
                <w:rFonts w:ascii="Times-Italic" w:hAnsi="Times-Italic"/>
                <w:b/>
                <w:bCs/>
                <w:i/>
                <w:iCs/>
              </w:rPr>
              <w:t>level courses</w:t>
            </w:r>
            <w:r w:rsidRPr="0038038A">
              <w:rPr>
                <w:rFonts w:ascii="Times-Italic" w:hAnsi="Times-Italic"/>
                <w:b/>
                <w:bCs/>
                <w:i/>
                <w:iCs/>
                <w:color w:val="00000A"/>
              </w:rPr>
              <w:t>:</w:t>
            </w:r>
            <w:r w:rsidR="00634D03">
              <w:rPr>
                <w:rFonts w:ascii="Times-Italic" w:hAnsi="Times-Italic"/>
                <w:b/>
                <w:bCs/>
                <w:i/>
                <w:iCs/>
                <w:color w:val="00000A"/>
              </w:rPr>
              <w:t xml:space="preserve"> practical bacteriology</w:t>
            </w:r>
          </w:p>
        </w:tc>
      </w:tr>
      <w:tr w:rsidR="00471D69" w:rsidTr="00BE743E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:rsidR="00471D69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tcBorders>
              <w:left w:val="nil"/>
            </w:tcBorders>
            <w:vAlign w:val="center"/>
          </w:tcPr>
          <w:p w:rsidR="00471D69" w:rsidRPr="0038038A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8038A"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  <w:r w:rsidRPr="0038038A">
              <w:rPr>
                <w:rFonts w:ascii="Times New Roman" w:eastAsia="Times New Roman" w:hAnsi="Times New Roman" w:cs="Times New Roman" w:hint="cs"/>
                <w:b/>
                <w:bCs/>
                <w:noProof/>
                <w:color w:val="2E74B5" w:themeColor="accent1" w:themeShade="BF"/>
                <w:sz w:val="28"/>
                <w:szCs w:val="28"/>
                <w:rtl/>
              </w:rPr>
              <w:t>.</w:t>
            </w:r>
            <w:r w:rsidR="0038038A" w:rsidRPr="0038038A">
              <w:rPr>
                <w:rFonts w:ascii="Times-Italic" w:hAnsi="Times-Italic"/>
                <w:b/>
                <w:bCs/>
                <w:i/>
                <w:iCs/>
                <w:color w:val="00000A"/>
              </w:rPr>
              <w:t xml:space="preserve"> Undergraduate-level courses</w:t>
            </w:r>
            <w:r w:rsidR="0038038A" w:rsidRPr="0038038A">
              <w:rPr>
                <w:rFonts w:ascii="Times-Roman" w:hAnsi="Times-Roman"/>
                <w:b/>
                <w:bCs/>
                <w:color w:val="00000A"/>
              </w:rPr>
              <w:t>:</w:t>
            </w:r>
            <w:r w:rsidR="00634D03">
              <w:rPr>
                <w:rFonts w:ascii="Times-Roman" w:hAnsi="Times-Roman"/>
                <w:b/>
                <w:bCs/>
                <w:color w:val="00000A"/>
              </w:rPr>
              <w:t xml:space="preserve"> Biology</w:t>
            </w:r>
            <w:proofErr w:type="gramStart"/>
            <w:r w:rsidR="00634D03">
              <w:rPr>
                <w:rFonts w:ascii="Times-Roman" w:hAnsi="Times-Roman"/>
                <w:b/>
                <w:bCs/>
                <w:color w:val="00000A"/>
              </w:rPr>
              <w:t xml:space="preserve">, </w:t>
            </w:r>
            <w:r w:rsidR="003F070F">
              <w:rPr>
                <w:rFonts w:ascii="Times-Roman" w:hAnsi="Times-Roman"/>
                <w:b/>
                <w:bCs/>
                <w:color w:val="00000A"/>
              </w:rPr>
              <w:t xml:space="preserve"> Chemistry</w:t>
            </w:r>
            <w:proofErr w:type="gramEnd"/>
            <w:r w:rsidR="003F070F">
              <w:rPr>
                <w:rFonts w:ascii="Times-Roman" w:hAnsi="Times-Roman"/>
                <w:b/>
                <w:bCs/>
                <w:color w:val="00000A"/>
              </w:rPr>
              <w:t xml:space="preserve">. </w:t>
            </w:r>
            <w:r w:rsidR="00634D03">
              <w:rPr>
                <w:rFonts w:ascii="Times-Roman" w:hAnsi="Times-Roman"/>
                <w:b/>
                <w:bCs/>
                <w:color w:val="00000A"/>
              </w:rPr>
              <w:t>English language,</w:t>
            </w:r>
          </w:p>
        </w:tc>
      </w:tr>
      <w:tr w:rsidR="00471D69" w:rsidTr="00BE743E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:rsidR="00471D69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tcBorders>
              <w:left w:val="nil"/>
            </w:tcBorders>
            <w:shd w:val="clear" w:color="auto" w:fill="DEEAF6" w:themeFill="accent1" w:themeFillTint="33"/>
            <w:vAlign w:val="center"/>
          </w:tcPr>
          <w:p w:rsidR="00471D69" w:rsidRPr="00D60140" w:rsidRDefault="00471D69" w:rsidP="00BE743E">
            <w:pPr>
              <w:rPr>
                <w:rFonts w:ascii="Times New Roman" w:eastAsia="Times New Roman" w:hAnsi="Times New Roman" w:cs="Times New Roman"/>
                <w:noProof/>
                <w:color w:val="2E74B5" w:themeColor="accent1" w:themeShade="BF"/>
                <w:sz w:val="24"/>
                <w:szCs w:val="24"/>
              </w:rPr>
            </w:pPr>
            <w:r w:rsidRPr="009E680A"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</w:p>
        </w:tc>
      </w:tr>
    </w:tbl>
    <w:p w:rsidR="00471D69" w:rsidRPr="00047BB8" w:rsidRDefault="00471D69" w:rsidP="00471D69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471D69" w:rsidRPr="00047BB8" w:rsidRDefault="00471D69" w:rsidP="00471D69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696"/>
        <w:gridCol w:w="7513"/>
      </w:tblGrid>
      <w:tr w:rsidR="00471D69" w:rsidTr="00BE743E">
        <w:tc>
          <w:tcPr>
            <w:tcW w:w="9209" w:type="dxa"/>
            <w:gridSpan w:val="2"/>
            <w:shd w:val="clear" w:color="auto" w:fill="A1C4E7"/>
          </w:tcPr>
          <w:p w:rsidR="00471D69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Administration Position:</w:t>
            </w:r>
            <w:r w:rsidR="009F736D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 xml:space="preserve">                                  </w:t>
            </w:r>
            <w:r w:rsidR="009F736D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</w:rPr>
              <w:t xml:space="preserve"> </w:t>
            </w:r>
            <w:r w:rsidRPr="005B2C2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IQ"/>
              </w:rPr>
              <w:t>المناصب الادارية</w:t>
            </w:r>
          </w:p>
        </w:tc>
      </w:tr>
      <w:tr w:rsidR="00471D69" w:rsidTr="00BE743E">
        <w:tc>
          <w:tcPr>
            <w:tcW w:w="1696" w:type="dxa"/>
          </w:tcPr>
          <w:p w:rsidR="00471D69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vAlign w:val="center"/>
          </w:tcPr>
          <w:p w:rsidR="00471D69" w:rsidRPr="00BF4C87" w:rsidRDefault="00471D69" w:rsidP="00C46E18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BF4C87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2002-200</w:t>
            </w:r>
            <w:r w:rsidR="00307CE7" w:rsidRPr="00BF4C87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4</w:t>
            </w:r>
            <w:r w:rsidRPr="00BF4C87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C46E18">
              <w:rPr>
                <w:rFonts w:ascii="Times New Roman" w:eastAsia="Times New Roman" w:hAnsi="Times New Roman" w:cs="Times New Roman" w:hint="cs"/>
                <w:b/>
                <w:bCs/>
                <w:noProof/>
                <w:sz w:val="24"/>
                <w:szCs w:val="24"/>
                <w:rtl/>
              </w:rPr>
              <w:t xml:space="preserve"> </w:t>
            </w:r>
            <w:r w:rsidR="00C46E18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Responseple of library of health and medical college </w:t>
            </w:r>
            <w:r w:rsidRPr="00BF4C87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Pr="00BF4C87">
              <w:rPr>
                <w:rFonts w:ascii="Times New Roman" w:eastAsia="Times New Roman" w:hAnsi="Times New Roman" w:cs="Times New Roman" w:hint="cs"/>
                <w:b/>
                <w:bCs/>
                <w:noProof/>
                <w:sz w:val="24"/>
                <w:szCs w:val="24"/>
                <w:rtl/>
              </w:rPr>
              <w:t>مس</w:t>
            </w:r>
            <w:r w:rsidR="002F3B71">
              <w:rPr>
                <w:rFonts w:ascii="Times New Roman" w:eastAsia="Times New Roman" w:hAnsi="Times New Roman" w:cs="Times New Roman" w:hint="cs"/>
                <w:b/>
                <w:bCs/>
                <w:noProof/>
                <w:sz w:val="24"/>
                <w:szCs w:val="24"/>
                <w:rtl/>
                <w:lang w:bidi="ar-IQ"/>
              </w:rPr>
              <w:t>ؤو</w:t>
            </w:r>
            <w:r w:rsidRPr="00BF4C87">
              <w:rPr>
                <w:rFonts w:ascii="Times New Roman" w:eastAsia="Times New Roman" w:hAnsi="Times New Roman" w:cs="Times New Roman" w:hint="cs"/>
                <w:b/>
                <w:bCs/>
                <w:noProof/>
                <w:sz w:val="24"/>
                <w:szCs w:val="24"/>
                <w:rtl/>
              </w:rPr>
              <w:t>له مجانيه الكليه</w:t>
            </w:r>
            <w:r w:rsidRPr="00BF4C87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2F3B71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2F3B71">
              <w:rPr>
                <w:rFonts w:ascii="Times New Roman" w:eastAsia="Times New Roman" w:hAnsi="Times New Roman" w:cs="Times New Roman" w:hint="cs"/>
                <w:b/>
                <w:bCs/>
                <w:noProof/>
                <w:sz w:val="24"/>
                <w:szCs w:val="24"/>
                <w:rtl/>
              </w:rPr>
              <w:t xml:space="preserve">      </w:t>
            </w:r>
            <w:r w:rsidRPr="00BF4C87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 </w:t>
            </w:r>
          </w:p>
          <w:p w:rsidR="00471D69" w:rsidRPr="00BF4C87" w:rsidRDefault="00471D69" w:rsidP="00BE743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</w:p>
          <w:p w:rsidR="00471D69" w:rsidRPr="00BF4C87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471D69" w:rsidTr="00BE743E">
        <w:tc>
          <w:tcPr>
            <w:tcW w:w="1696" w:type="dxa"/>
          </w:tcPr>
          <w:p w:rsidR="00471D69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shd w:val="clear" w:color="auto" w:fill="DEEAF6" w:themeFill="accent1" w:themeFillTint="33"/>
            <w:vAlign w:val="center"/>
          </w:tcPr>
          <w:p w:rsidR="00471D69" w:rsidRPr="00BF4C87" w:rsidRDefault="00471D69" w:rsidP="00C46E1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rtl/>
                <w:lang w:bidi="ar-IQ"/>
              </w:rPr>
            </w:pPr>
            <w:r w:rsidRPr="00BF4C87"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4"/>
                <w:szCs w:val="24"/>
              </w:rPr>
              <w:sym w:font="Wingdings" w:char="F0B0"/>
            </w:r>
            <w:r w:rsidR="002F3B71" w:rsidRPr="00BF4C87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BF4C87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</w:rPr>
              <w:t>ا</w:t>
            </w:r>
            <w:r w:rsidR="002F3B7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Management of </w:t>
            </w:r>
            <w:r w:rsidR="00A9144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stgraduate</w:t>
            </w:r>
            <w:r w:rsidR="006D6B5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="00A91440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  </w:t>
            </w:r>
            <w:r w:rsidRPr="00BF4C87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</w:rPr>
              <w:t>2017-</w:t>
            </w:r>
            <w:r w:rsidR="00A91440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BF4C87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</w:rPr>
              <w:t>201</w:t>
            </w:r>
            <w:r w:rsidR="00C46E18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</w:rPr>
              <w:t>9</w:t>
            </w:r>
            <w:r w:rsidR="002F3B7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                 </w:t>
            </w:r>
            <w:r w:rsidR="002F3B71"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ar-IQ"/>
              </w:rPr>
              <w:t xml:space="preserve">مقررة الدراسات العليا                                                                                                  </w:t>
            </w:r>
          </w:p>
        </w:tc>
      </w:tr>
      <w:tr w:rsidR="00471D69" w:rsidTr="00BE743E">
        <w:tc>
          <w:tcPr>
            <w:tcW w:w="1696" w:type="dxa"/>
          </w:tcPr>
          <w:p w:rsidR="00471D69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vAlign w:val="center"/>
          </w:tcPr>
          <w:p w:rsidR="00471D69" w:rsidRPr="00D60140" w:rsidRDefault="00471D69" w:rsidP="00BE743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680A"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</w:p>
        </w:tc>
      </w:tr>
      <w:tr w:rsidR="00471D69" w:rsidTr="00BE743E">
        <w:tc>
          <w:tcPr>
            <w:tcW w:w="1696" w:type="dxa"/>
          </w:tcPr>
          <w:p w:rsidR="00471D69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shd w:val="clear" w:color="auto" w:fill="DEEAF6" w:themeFill="accent1" w:themeFillTint="33"/>
            <w:vAlign w:val="center"/>
          </w:tcPr>
          <w:p w:rsidR="00471D69" w:rsidRPr="00D60140" w:rsidRDefault="00471D69" w:rsidP="00BE743E">
            <w:pPr>
              <w:rPr>
                <w:rFonts w:ascii="Times New Roman" w:eastAsia="Times New Roman" w:hAnsi="Times New Roman" w:cs="Times New Roman"/>
                <w:noProof/>
                <w:color w:val="2E74B5" w:themeColor="accent1" w:themeShade="BF"/>
                <w:sz w:val="24"/>
                <w:szCs w:val="24"/>
              </w:rPr>
            </w:pPr>
            <w:r w:rsidRPr="009E680A"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8"/>
                <w:szCs w:val="28"/>
              </w:rPr>
              <w:sym w:font="Wingdings" w:char="F0B0"/>
            </w:r>
          </w:p>
        </w:tc>
      </w:tr>
    </w:tbl>
    <w:p w:rsidR="00471D69" w:rsidRPr="00047BB8" w:rsidRDefault="00471D69" w:rsidP="00471D69">
      <w:pPr>
        <w:spacing w:after="0"/>
        <w:rPr>
          <w:rFonts w:ascii="Times New Roman" w:hAnsi="Times New Roman" w:cs="Times New Roman"/>
          <w:sz w:val="20"/>
          <w:szCs w:val="20"/>
          <w:lang w:bidi="ar-IQ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696"/>
        <w:gridCol w:w="7513"/>
      </w:tblGrid>
      <w:tr w:rsidR="00471D69" w:rsidTr="00BE743E">
        <w:tc>
          <w:tcPr>
            <w:tcW w:w="9209" w:type="dxa"/>
            <w:gridSpan w:val="2"/>
            <w:shd w:val="clear" w:color="auto" w:fill="A1C4E7"/>
          </w:tcPr>
          <w:p w:rsidR="00471D69" w:rsidRDefault="00C971A5" w:rsidP="00C971A5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IQ"/>
              </w:rPr>
            </w:pPr>
            <w:r w:rsidRPr="00C971A5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Membership in scientific committees</w:t>
            </w:r>
            <w:r w:rsidR="00471D69" w:rsidRPr="00E1214B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:</w:t>
            </w:r>
            <w:r w:rsidR="009F736D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 xml:space="preserve">    </w:t>
            </w:r>
            <w:r w:rsidR="00471D69" w:rsidRPr="005B2C2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IQ"/>
              </w:rPr>
              <w:t>العضوية في ال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IQ"/>
              </w:rPr>
              <w:t>ل</w:t>
            </w:r>
            <w:r w:rsidR="00471D69" w:rsidRPr="005B2C2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IQ"/>
              </w:rPr>
              <w:t>ج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IQ"/>
              </w:rPr>
              <w:t>ان</w:t>
            </w:r>
            <w:r w:rsidR="00471D69" w:rsidRPr="005B2C2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IQ"/>
              </w:rPr>
              <w:t xml:space="preserve"> العلمية</w:t>
            </w:r>
          </w:p>
        </w:tc>
      </w:tr>
      <w:tr w:rsidR="000B0E7D" w:rsidRPr="000B0E7D" w:rsidTr="00BE743E">
        <w:tc>
          <w:tcPr>
            <w:tcW w:w="1696" w:type="dxa"/>
          </w:tcPr>
          <w:p w:rsidR="00471D69" w:rsidRPr="000B0E7D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vAlign w:val="center"/>
          </w:tcPr>
          <w:p w:rsidR="00734050" w:rsidRDefault="00734050" w:rsidP="00734050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 </w:t>
            </w:r>
            <w:r w:rsidRPr="00734050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Member of the Presidency of the Department</w:t>
            </w:r>
          </w:p>
          <w:p w:rsidR="00471D69" w:rsidRDefault="00C971A5" w:rsidP="00734050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lastRenderedPageBreak/>
              <w:t xml:space="preserve"> </w:t>
            </w:r>
          </w:p>
          <w:p w:rsidR="00734050" w:rsidRPr="000B0E7D" w:rsidRDefault="00734050" w:rsidP="00734050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عضوفي لجنة رئاسة قسم البصريات </w:t>
            </w:r>
          </w:p>
        </w:tc>
      </w:tr>
      <w:tr w:rsidR="000B0E7D" w:rsidRPr="000B0E7D" w:rsidTr="00BE743E">
        <w:tc>
          <w:tcPr>
            <w:tcW w:w="1696" w:type="dxa"/>
          </w:tcPr>
          <w:p w:rsidR="00471D69" w:rsidRPr="000B0E7D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shd w:val="clear" w:color="auto" w:fill="DEEAF6" w:themeFill="accent1" w:themeFillTint="33"/>
            <w:vAlign w:val="center"/>
          </w:tcPr>
          <w:p w:rsidR="00734050" w:rsidRDefault="00471D69" w:rsidP="00C971A5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 w:rsidR="00734050">
              <w:t xml:space="preserve"> </w:t>
            </w:r>
            <w:r w:rsidR="00734050" w:rsidRPr="00734050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Member of the Educational Committee of Education</w:t>
            </w:r>
          </w:p>
          <w:p w:rsidR="00734050" w:rsidRDefault="00734050" w:rsidP="00C971A5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</w:p>
          <w:p w:rsidR="00C971A5" w:rsidRPr="000B0E7D" w:rsidRDefault="00C971A5" w:rsidP="00734050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عضو لجنة الا</w:t>
            </w:r>
            <w:r w:rsidR="009846B0"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ر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ىشاد التربوي </w:t>
            </w:r>
          </w:p>
        </w:tc>
      </w:tr>
      <w:tr w:rsidR="000B0E7D" w:rsidRPr="000B0E7D" w:rsidTr="00BE743E">
        <w:tc>
          <w:tcPr>
            <w:tcW w:w="1696" w:type="dxa"/>
          </w:tcPr>
          <w:p w:rsidR="00471D69" w:rsidRPr="000B0E7D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vAlign w:val="center"/>
          </w:tcPr>
          <w:p w:rsidR="00734050" w:rsidRDefault="00471D69" w:rsidP="00734050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 w:rsidR="00734050">
              <w:t xml:space="preserve"> </w:t>
            </w:r>
            <w:r w:rsidR="00734050" w:rsidRPr="00734050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Member of a permanent center exam</w:t>
            </w:r>
          </w:p>
          <w:p w:rsidR="00734050" w:rsidRDefault="00734050" w:rsidP="00734050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</w:p>
          <w:p w:rsidR="00734050" w:rsidRDefault="00C971A5" w:rsidP="00734050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عضو لجنة امتحانية مركزيه دائمية</w:t>
            </w:r>
          </w:p>
          <w:p w:rsidR="00734050" w:rsidRPr="00734050" w:rsidRDefault="00734050" w:rsidP="00734050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</w:p>
        </w:tc>
      </w:tr>
      <w:tr w:rsidR="000B0E7D" w:rsidRPr="000B0E7D" w:rsidTr="00BE743E">
        <w:tc>
          <w:tcPr>
            <w:tcW w:w="1696" w:type="dxa"/>
          </w:tcPr>
          <w:p w:rsidR="00F408C4" w:rsidRPr="000B0E7D" w:rsidRDefault="00F408C4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shd w:val="clear" w:color="auto" w:fill="DEEAF6" w:themeFill="accent1" w:themeFillTint="33"/>
            <w:vAlign w:val="center"/>
          </w:tcPr>
          <w:p w:rsidR="00734050" w:rsidRDefault="00734050" w:rsidP="00F408C4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>
              <w:t xml:space="preserve"> </w:t>
            </w:r>
            <w:r w:rsidRPr="00734050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Member of the Scientific Committee of the Second International Conference of the Faculty of Health and Medical Technologies</w:t>
            </w:r>
          </w:p>
          <w:p w:rsidR="00734050" w:rsidRDefault="00734050" w:rsidP="00F408C4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</w:p>
          <w:p w:rsidR="00F408C4" w:rsidRPr="000B0E7D" w:rsidRDefault="00F408C4" w:rsidP="00F408C4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  <w:lang w:bidi="ar-IQ"/>
              </w:rPr>
            </w:pP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عضو لجنه علمية للمؤتمر الولي الثاني لكليه التقنيات الصحية والطبية </w:t>
            </w: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 </w:t>
            </w:r>
          </w:p>
        </w:tc>
      </w:tr>
      <w:tr w:rsidR="000B0E7D" w:rsidRPr="000B0E7D" w:rsidTr="00BE743E">
        <w:tc>
          <w:tcPr>
            <w:tcW w:w="1696" w:type="dxa"/>
          </w:tcPr>
          <w:p w:rsidR="00471D69" w:rsidRPr="000B0E7D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shd w:val="clear" w:color="auto" w:fill="DEEAF6" w:themeFill="accent1" w:themeFillTint="33"/>
            <w:vAlign w:val="center"/>
          </w:tcPr>
          <w:p w:rsidR="00734050" w:rsidRDefault="00471D69" w:rsidP="00BE743E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 w:rsidR="00734050">
              <w:t xml:space="preserve"> </w:t>
            </w:r>
            <w:r w:rsidR="00734050" w:rsidRPr="00734050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Member of the Electronic Examinations Implementation Committee</w:t>
            </w:r>
          </w:p>
          <w:p w:rsidR="00734050" w:rsidRDefault="00734050" w:rsidP="00734050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</w:p>
          <w:p w:rsidR="00471D69" w:rsidRPr="000B0E7D" w:rsidRDefault="00C971A5" w:rsidP="00734050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عضو لجنة الية تنفيذ الامتحانات الالكترونية</w:t>
            </w:r>
          </w:p>
          <w:p w:rsidR="00C971A5" w:rsidRPr="000B0E7D" w:rsidRDefault="00C971A5" w:rsidP="00BE743E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B0E7D" w:rsidRPr="000B0E7D" w:rsidTr="00BE743E">
        <w:tc>
          <w:tcPr>
            <w:tcW w:w="1696" w:type="dxa"/>
          </w:tcPr>
          <w:p w:rsidR="00C971A5" w:rsidRPr="000B0E7D" w:rsidRDefault="00C971A5" w:rsidP="00BE743E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13" w:type="dxa"/>
            <w:shd w:val="clear" w:color="auto" w:fill="DEEAF6" w:themeFill="accent1" w:themeFillTint="33"/>
            <w:vAlign w:val="center"/>
          </w:tcPr>
          <w:p w:rsidR="00532B55" w:rsidRDefault="00307CE7" w:rsidP="00BE743E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  <w:lang w:bidi="ar-IQ"/>
              </w:rPr>
            </w:pP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 w:rsidR="00532B55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="00532B55" w:rsidRPr="00532B55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Mem</w:t>
            </w:r>
            <w:r w:rsidR="00532B55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ber of the discussion committee</w:t>
            </w:r>
            <w:r w:rsidR="00532B55" w:rsidRPr="00532B55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of undergraduate students</w:t>
            </w:r>
          </w:p>
          <w:p w:rsidR="00C971A5" w:rsidRDefault="00307CE7" w:rsidP="00532B5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bidi="ar-IQ"/>
              </w:rPr>
            </w:pP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  <w:lang w:bidi="ar-IQ"/>
              </w:rPr>
              <w:t>عضو في لج</w:t>
            </w:r>
            <w:r w:rsidR="00532B55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  <w:lang w:bidi="ar-IQ"/>
              </w:rPr>
              <w:t>نة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  <w:lang w:bidi="ar-IQ"/>
              </w:rPr>
              <w:t xml:space="preserve"> مناقشة طلاب البكالوريوس</w:t>
            </w:r>
          </w:p>
          <w:p w:rsidR="00532B55" w:rsidRDefault="00532B55" w:rsidP="00BE743E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bidi="ar-IQ"/>
              </w:rPr>
            </w:pPr>
          </w:p>
          <w:p w:rsidR="00532B55" w:rsidRPr="000B0E7D" w:rsidRDefault="00532B55" w:rsidP="00BE743E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  <w:lang w:bidi="ar-IQ"/>
              </w:rPr>
            </w:pPr>
          </w:p>
        </w:tc>
      </w:tr>
    </w:tbl>
    <w:p w:rsidR="00471D69" w:rsidRPr="000B0E7D" w:rsidRDefault="00471D69" w:rsidP="00471D69">
      <w:pPr>
        <w:spacing w:after="0"/>
        <w:rPr>
          <w:rFonts w:ascii="Times New Roman" w:hAnsi="Times New Roman" w:cs="Times New Roman"/>
          <w:sz w:val="20"/>
          <w:szCs w:val="20"/>
          <w:lang w:bidi="ar-IQ"/>
        </w:rPr>
      </w:pPr>
    </w:p>
    <w:p w:rsidR="00471D69" w:rsidRPr="000B0E7D" w:rsidRDefault="00471D69" w:rsidP="00471D69">
      <w:pPr>
        <w:spacing w:after="0"/>
        <w:rPr>
          <w:rFonts w:ascii="Times New Roman" w:hAnsi="Times New Roman" w:cs="Times New Roman"/>
          <w:sz w:val="24"/>
          <w:szCs w:val="24"/>
          <w:lang w:bidi="ar-IQ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696"/>
        <w:gridCol w:w="7513"/>
      </w:tblGrid>
      <w:tr w:rsidR="000B0E7D" w:rsidRPr="000B0E7D" w:rsidTr="00FB4F8E">
        <w:tc>
          <w:tcPr>
            <w:tcW w:w="9209" w:type="dxa"/>
            <w:gridSpan w:val="2"/>
            <w:shd w:val="clear" w:color="auto" w:fill="A1C4E7"/>
          </w:tcPr>
          <w:p w:rsidR="00C971A5" w:rsidRPr="000B0E7D" w:rsidRDefault="00122EFD" w:rsidP="00122EFD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IQ"/>
              </w:rPr>
            </w:pPr>
            <w:r w:rsidRPr="000B0E7D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 xml:space="preserve">Establishment of workshops, </w:t>
            </w:r>
            <w:r w:rsidR="00A42ABF" w:rsidRPr="000B0E7D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courses</w:t>
            </w:r>
            <w:r w:rsidRPr="000B0E7D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 xml:space="preserve"> and seminar </w:t>
            </w:r>
            <w:r w:rsidR="00A42ABF" w:rsidRPr="000B0E7D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</w:rPr>
              <w:t>:</w:t>
            </w:r>
            <w:r w:rsidR="00A42ABF" w:rsidRPr="000B0E7D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</w:rPr>
              <w:t xml:space="preserve"> </w:t>
            </w:r>
            <w:r w:rsidR="00C971A5" w:rsidRPr="000B0E7D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IQ"/>
              </w:rPr>
              <w:t>اقامة الورش والدورات</w:t>
            </w:r>
            <w:r w:rsidR="006D6B55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IQ"/>
              </w:rPr>
              <w:t xml:space="preserve"> والندوات</w:t>
            </w:r>
          </w:p>
        </w:tc>
      </w:tr>
      <w:tr w:rsidR="000B0E7D" w:rsidRPr="000B0E7D" w:rsidTr="00CB2E27">
        <w:tc>
          <w:tcPr>
            <w:tcW w:w="1696" w:type="dxa"/>
            <w:vAlign w:val="center"/>
          </w:tcPr>
          <w:p w:rsidR="001E7E3E" w:rsidRPr="000B0E7D" w:rsidRDefault="001E7E3E" w:rsidP="001E7E3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vAlign w:val="center"/>
          </w:tcPr>
          <w:p w:rsidR="00B83626" w:rsidRDefault="002A5FBB" w:rsidP="00A42ABF">
            <w:pP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  <w:rtl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  <w:r w:rsidR="001E7E3E"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 w:rsidR="00CB2E27"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Work shop of electronic</w:t>
            </w:r>
            <w:r w:rsidR="00B51C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="00B51C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  <w:r w:rsidR="00B51C7D"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 xml:space="preserve">Extortion </w:t>
            </w:r>
          </w:p>
          <w:p w:rsidR="00B51C7D" w:rsidRDefault="00B51C7D" w:rsidP="00A42ABF">
            <w:pP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  <w:rtl/>
                <w:lang w:bidi="ar-IQ"/>
              </w:rPr>
            </w:pP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 xml:space="preserve">    </w:t>
            </w:r>
            <w:r>
              <w:rPr>
                <w:rStyle w:val="Emphasis"/>
                <w:rFonts w:ascii="Arial" w:hAnsi="Arial" w:cs="Arial" w:hint="cs"/>
                <w:b/>
                <w:bCs/>
                <w:i w:val="0"/>
                <w:iCs w:val="0"/>
                <w:color w:val="6A6A6A"/>
                <w:shd w:val="clear" w:color="auto" w:fill="FFFFFF"/>
                <w:rtl/>
              </w:rPr>
              <w:t xml:space="preserve">     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 xml:space="preserve"> </w:t>
            </w:r>
          </w:p>
          <w:p w:rsidR="001E7E3E" w:rsidRPr="00B83626" w:rsidRDefault="00B51C7D" w:rsidP="00B51C7D">
            <w:pPr>
              <w:tabs>
                <w:tab w:val="left" w:pos="1071"/>
              </w:tabs>
              <w:jc w:val="right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</w:pPr>
            <w:r w:rsidRPr="00B83626">
              <w:rPr>
                <w:rStyle w:val="Emphasis"/>
                <w:rFonts w:asciiTheme="majorBidi" w:hAnsiTheme="majorBidi" w:cstheme="majorBidi"/>
                <w:b/>
                <w:bCs/>
                <w:i w:val="0"/>
                <w:iCs w:val="0"/>
                <w:sz w:val="28"/>
                <w:szCs w:val="28"/>
                <w:shd w:val="clear" w:color="auto" w:fill="FFFFFF"/>
                <w:rtl/>
                <w:lang w:bidi="ar-IQ"/>
              </w:rPr>
              <w:t xml:space="preserve">ورشة عمل عن الابتزاز الالكتروني                                         </w:t>
            </w:r>
            <w:r w:rsidR="002A5FBB" w:rsidRPr="00B83626">
              <w:rPr>
                <w:rFonts w:asciiTheme="majorBidi" w:eastAsia="Times New Roman" w:hAnsiTheme="majorBidi" w:cstheme="majorBidi"/>
                <w:b/>
                <w:bCs/>
                <w:noProof/>
                <w:sz w:val="28"/>
                <w:szCs w:val="28"/>
              </w:rPr>
              <w:t xml:space="preserve"> </w:t>
            </w:r>
          </w:p>
        </w:tc>
      </w:tr>
      <w:tr w:rsidR="000B0E7D" w:rsidRPr="000B0E7D" w:rsidTr="00CB2E27">
        <w:tc>
          <w:tcPr>
            <w:tcW w:w="1696" w:type="dxa"/>
            <w:shd w:val="clear" w:color="auto" w:fill="DEEAF6" w:themeFill="accent1" w:themeFillTint="33"/>
            <w:vAlign w:val="center"/>
          </w:tcPr>
          <w:p w:rsidR="001E7E3E" w:rsidRPr="000B0E7D" w:rsidRDefault="001E7E3E" w:rsidP="001E7E3E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</w:p>
        </w:tc>
        <w:tc>
          <w:tcPr>
            <w:tcW w:w="7513" w:type="dxa"/>
            <w:shd w:val="clear" w:color="auto" w:fill="DEEAF6" w:themeFill="accent1" w:themeFillTint="33"/>
            <w:vAlign w:val="center"/>
          </w:tcPr>
          <w:p w:rsidR="001E7E3E" w:rsidRDefault="002A5FBB" w:rsidP="00F34BA0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  <w:r w:rsidR="003F070F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Work shop of Enemia</w:t>
            </w:r>
            <w:r w:rsidR="001E7E3E"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</w:p>
          <w:p w:rsidR="00B51C7D" w:rsidRDefault="00B51C7D" w:rsidP="00F34BA0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</w:p>
          <w:p w:rsidR="00B51C7D" w:rsidRPr="000B0E7D" w:rsidRDefault="00B51C7D" w:rsidP="00B51C7D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ورشة عمل عن فقر الدم</w:t>
            </w:r>
          </w:p>
        </w:tc>
      </w:tr>
      <w:tr w:rsidR="000B0E7D" w:rsidRPr="000B0E7D" w:rsidTr="00CB2E27">
        <w:tc>
          <w:tcPr>
            <w:tcW w:w="1696" w:type="dxa"/>
            <w:vAlign w:val="center"/>
          </w:tcPr>
          <w:p w:rsidR="001E7E3E" w:rsidRPr="000B0E7D" w:rsidRDefault="001E7E3E" w:rsidP="001E7E3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3" w:type="dxa"/>
            <w:vAlign w:val="center"/>
          </w:tcPr>
          <w:p w:rsidR="001E7E3E" w:rsidRDefault="002A5FBB" w:rsidP="00A42ABF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="001E7E3E"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 w:rsidR="001E7E3E"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="003F070F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Work shop of End note program</w:t>
            </w:r>
          </w:p>
          <w:p w:rsidR="00B51C7D" w:rsidRDefault="00B51C7D" w:rsidP="00A42ABF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</w:p>
          <w:p w:rsidR="00B51C7D" w:rsidRPr="000B0E7D" w:rsidRDefault="00B51C7D" w:rsidP="00B51C7D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ورشة عمل عن برنامج الايند نوت وفهرسة المصادر</w:t>
            </w:r>
          </w:p>
        </w:tc>
      </w:tr>
      <w:tr w:rsidR="000B0E7D" w:rsidRPr="000B0E7D" w:rsidTr="00CB2E27">
        <w:tc>
          <w:tcPr>
            <w:tcW w:w="1696" w:type="dxa"/>
            <w:shd w:val="clear" w:color="auto" w:fill="DEEAF6" w:themeFill="accent1" w:themeFillTint="33"/>
            <w:vAlign w:val="center"/>
          </w:tcPr>
          <w:p w:rsidR="001E7E3E" w:rsidRPr="000B0E7D" w:rsidRDefault="001E7E3E" w:rsidP="00A42ABF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</w:p>
          <w:p w:rsidR="001E7E3E" w:rsidRPr="000B0E7D" w:rsidRDefault="001E7E3E" w:rsidP="00FB4F8E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7513" w:type="dxa"/>
            <w:shd w:val="clear" w:color="auto" w:fill="DEEAF6" w:themeFill="accent1" w:themeFillTint="33"/>
            <w:vAlign w:val="center"/>
          </w:tcPr>
          <w:p w:rsidR="001E7E3E" w:rsidRDefault="002A5FBB" w:rsidP="00B51C7D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="001E7E3E"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  <w:r w:rsidR="00B51C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Traning</w:t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  <w:r w:rsidR="00B51C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on</w:t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Nanotec</w:t>
            </w:r>
            <w:r w:rsidR="00B51C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nology and medical applications</w:t>
            </w:r>
          </w:p>
          <w:p w:rsidR="00B51C7D" w:rsidRDefault="00B51C7D" w:rsidP="002A5FBB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</w:p>
          <w:p w:rsidR="00B51C7D" w:rsidRPr="000B0E7D" w:rsidRDefault="00B51C7D" w:rsidP="00B51C7D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دورة عن النانوتكنولوجي واستخداماته الطبية</w:t>
            </w:r>
          </w:p>
          <w:p w:rsidR="001E7E3E" w:rsidRPr="000B0E7D" w:rsidRDefault="001E7E3E" w:rsidP="00FB4F8E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DA1F5E" w:rsidRPr="009E680A" w:rsidTr="00CB2E27">
        <w:tc>
          <w:tcPr>
            <w:tcW w:w="1696" w:type="dxa"/>
            <w:shd w:val="clear" w:color="auto" w:fill="DEEAF6" w:themeFill="accent1" w:themeFillTint="33"/>
            <w:vAlign w:val="center"/>
          </w:tcPr>
          <w:p w:rsidR="00DA1F5E" w:rsidRPr="009E680A" w:rsidRDefault="00DA1F5E" w:rsidP="00FB4F8E">
            <w:pPr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8"/>
                <w:szCs w:val="28"/>
              </w:rPr>
            </w:pPr>
          </w:p>
        </w:tc>
        <w:tc>
          <w:tcPr>
            <w:tcW w:w="7513" w:type="dxa"/>
            <w:shd w:val="clear" w:color="auto" w:fill="DEEAF6" w:themeFill="accent1" w:themeFillTint="33"/>
            <w:vAlign w:val="center"/>
          </w:tcPr>
          <w:p w:rsidR="00DA1F5E" w:rsidRDefault="00DA1F5E" w:rsidP="00380034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Traning</w:t>
            </w:r>
            <w:r w:rsidRPr="00DA1F5E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on </w:t>
            </w:r>
            <w:r w:rsidR="00380034" w:rsidRPr="00EC2349">
              <w:rPr>
                <w:rFonts w:asciiTheme="majorBidi" w:hAnsiTheme="majorBidi" w:cstheme="majorBidi"/>
                <w:b/>
                <w:bCs/>
                <w:sz w:val="28"/>
                <w:szCs w:val="28"/>
                <w:lang w:bidi="ar-IQ"/>
              </w:rPr>
              <w:t>Medicinal plant extracts</w:t>
            </w:r>
            <w:r w:rsidR="00380034" w:rsidRPr="00EC2349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="00380034" w:rsidRPr="00EC234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DA1F5E" w:rsidRDefault="00DA1F5E" w:rsidP="002A5FBB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</w:p>
          <w:p w:rsidR="00DA1F5E" w:rsidRDefault="00DA1F5E" w:rsidP="00DA1F5E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lastRenderedPageBreak/>
              <w:t>دورة عن</w:t>
            </w:r>
            <w:r w:rsidR="00380034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IQ"/>
              </w:rPr>
              <w:t xml:space="preserve"> مستخلصات النباتات الطبيه</w:t>
            </w:r>
          </w:p>
        </w:tc>
      </w:tr>
      <w:tr w:rsidR="001E7E3E" w:rsidRPr="009E680A" w:rsidTr="00CB2E27">
        <w:tc>
          <w:tcPr>
            <w:tcW w:w="1696" w:type="dxa"/>
            <w:shd w:val="clear" w:color="auto" w:fill="DEEAF6" w:themeFill="accent1" w:themeFillTint="33"/>
            <w:vAlign w:val="center"/>
          </w:tcPr>
          <w:p w:rsidR="001E7E3E" w:rsidRPr="009E680A" w:rsidRDefault="001E7E3E" w:rsidP="00FB4F8E">
            <w:pPr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8"/>
                <w:szCs w:val="28"/>
              </w:rPr>
            </w:pPr>
          </w:p>
        </w:tc>
        <w:tc>
          <w:tcPr>
            <w:tcW w:w="7513" w:type="dxa"/>
            <w:shd w:val="clear" w:color="auto" w:fill="DEEAF6" w:themeFill="accent1" w:themeFillTint="33"/>
            <w:vAlign w:val="center"/>
          </w:tcPr>
          <w:p w:rsidR="00B51C7D" w:rsidRDefault="002A5FBB" w:rsidP="002A5FBB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 w:rsidR="00F34BA0" w:rsidRPr="00F34BA0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="00B51C7D" w:rsidRPr="00B51C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Seminar on water consumption rationalization </w:t>
            </w:r>
          </w:p>
          <w:p w:rsidR="00B51C7D" w:rsidRPr="009E680A" w:rsidRDefault="00B51C7D" w:rsidP="00B51C7D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8"/>
                <w:szCs w:val="28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  <w:lang w:bidi="ar-IQ"/>
              </w:rPr>
              <w:t>ندوة عن ترشيد استهلاك المياه</w:t>
            </w:r>
          </w:p>
        </w:tc>
      </w:tr>
      <w:tr w:rsidR="008C6C4E" w:rsidRPr="009E680A" w:rsidTr="00CB2E27">
        <w:tc>
          <w:tcPr>
            <w:tcW w:w="1696" w:type="dxa"/>
            <w:shd w:val="clear" w:color="auto" w:fill="DEEAF6" w:themeFill="accent1" w:themeFillTint="33"/>
            <w:vAlign w:val="center"/>
          </w:tcPr>
          <w:p w:rsidR="008C6C4E" w:rsidRPr="009E680A" w:rsidRDefault="008C6C4E" w:rsidP="00FB4F8E">
            <w:pPr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8"/>
                <w:szCs w:val="28"/>
              </w:rPr>
            </w:pPr>
          </w:p>
        </w:tc>
        <w:tc>
          <w:tcPr>
            <w:tcW w:w="7513" w:type="dxa"/>
            <w:shd w:val="clear" w:color="auto" w:fill="DEEAF6" w:themeFill="accent1" w:themeFillTint="33"/>
            <w:vAlign w:val="center"/>
          </w:tcPr>
          <w:p w:rsidR="008C6C4E" w:rsidRDefault="008C6C4E" w:rsidP="00116C00">
            <w:pPr>
              <w:bidi/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Work shop o</w:t>
            </w:r>
            <w:r w:rsidR="002701DB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How to write </w:t>
            </w:r>
            <w:r w:rsidR="002701DB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thesis</w:t>
            </w:r>
            <w:r w:rsidR="00116C00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and scientific research. </w:t>
            </w:r>
            <w:r w:rsidR="00F164E3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</w:p>
          <w:p w:rsidR="00F164E3" w:rsidRDefault="00F164E3" w:rsidP="002701DB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</w:p>
          <w:p w:rsidR="008C6C4E" w:rsidRDefault="00F164E3" w:rsidP="00F164E3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ورشة عمل عن كتابة الاطاريح والبحوث العلمية</w:t>
            </w:r>
          </w:p>
        </w:tc>
      </w:tr>
      <w:tr w:rsidR="00B86CE5" w:rsidRPr="009E680A" w:rsidTr="00CB2E27">
        <w:tc>
          <w:tcPr>
            <w:tcW w:w="1696" w:type="dxa"/>
            <w:shd w:val="clear" w:color="auto" w:fill="DEEAF6" w:themeFill="accent1" w:themeFillTint="33"/>
            <w:vAlign w:val="center"/>
          </w:tcPr>
          <w:p w:rsidR="00B86CE5" w:rsidRPr="009E680A" w:rsidRDefault="00B86CE5" w:rsidP="00FB4F8E">
            <w:pPr>
              <w:rPr>
                <w:rFonts w:ascii="Times New Roman" w:eastAsia="Times New Roman" w:hAnsi="Times New Roman" w:cs="Times New Roman"/>
                <w:b/>
                <w:bCs/>
                <w:noProof/>
                <w:color w:val="2E74B5" w:themeColor="accent1" w:themeShade="BF"/>
                <w:sz w:val="28"/>
                <w:szCs w:val="28"/>
              </w:rPr>
            </w:pPr>
          </w:p>
        </w:tc>
        <w:tc>
          <w:tcPr>
            <w:tcW w:w="7513" w:type="dxa"/>
            <w:shd w:val="clear" w:color="auto" w:fill="DEEAF6" w:themeFill="accent1" w:themeFillTint="33"/>
            <w:vAlign w:val="center"/>
          </w:tcPr>
          <w:p w:rsidR="00B86CE5" w:rsidRDefault="00B86CE5" w:rsidP="002701DB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Work shop on Biofilm and its Application</w:t>
            </w:r>
          </w:p>
          <w:p w:rsidR="00B86CE5" w:rsidRDefault="00B86CE5" w:rsidP="002701DB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  <w:lang w:bidi="ar-IQ"/>
              </w:rPr>
            </w:pPr>
          </w:p>
          <w:p w:rsidR="00B86CE5" w:rsidRDefault="00B86CE5" w:rsidP="00B86CE5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  <w:lang w:bidi="ar-IQ"/>
              </w:rPr>
              <w:t>ورشة عمل عن استخدامات البايوفلم الغشاء الحيوي</w:t>
            </w:r>
          </w:p>
        </w:tc>
      </w:tr>
    </w:tbl>
    <w:p w:rsidR="001C7EB2" w:rsidRDefault="002A5FBB" w:rsidP="001C7EB2">
      <w:r>
        <w:t xml:space="preserve"> </w:t>
      </w:r>
    </w:p>
    <w:tbl>
      <w:tblPr>
        <w:tblStyle w:val="TableGrid"/>
        <w:tblW w:w="9286" w:type="dxa"/>
        <w:tblLook w:val="04A0" w:firstRow="1" w:lastRow="0" w:firstColumn="1" w:lastColumn="0" w:noHBand="0" w:noVBand="1"/>
      </w:tblPr>
      <w:tblGrid>
        <w:gridCol w:w="1710"/>
        <w:gridCol w:w="7576"/>
      </w:tblGrid>
      <w:tr w:rsidR="001C7EB2" w:rsidTr="00AC3C48">
        <w:trPr>
          <w:trHeight w:val="831"/>
        </w:trPr>
        <w:tc>
          <w:tcPr>
            <w:tcW w:w="9286" w:type="dxa"/>
            <w:gridSpan w:val="2"/>
            <w:shd w:val="clear" w:color="auto" w:fill="A1C4E7"/>
          </w:tcPr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IQ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Recent Prizes and Acknowledgment: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IQ"/>
              </w:rPr>
              <w:t xml:space="preserve"> الجوائز          والتشكرات                                                                        </w:t>
            </w:r>
          </w:p>
        </w:tc>
      </w:tr>
      <w:tr w:rsidR="001C7EB2" w:rsidRPr="000B0E7D" w:rsidTr="00AC3C48">
        <w:trPr>
          <w:trHeight w:val="1277"/>
        </w:trPr>
        <w:tc>
          <w:tcPr>
            <w:tcW w:w="1710" w:type="dxa"/>
          </w:tcPr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75" w:type="dxa"/>
            <w:vAlign w:val="center"/>
          </w:tcPr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حاصله على كت</w:t>
            </w: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ا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ب شكر</w:t>
            </w: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وتقدير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من رئيس الجامعه التقنية</w:t>
            </w: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  <w:lang w:bidi="ar-IQ"/>
              </w:rPr>
              <w:t>عن اكمال دراسة الدكتوراه ضمن المدة الاصغرية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2018</w:t>
            </w:r>
          </w:p>
          <w:p w:rsidR="000B75DD" w:rsidRPr="000B75DD" w:rsidRDefault="000B75DD" w:rsidP="000B75DD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B75D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A letter of acknowledgements and appreciation from the president of the middle technical university  </w:t>
            </w:r>
          </w:p>
        </w:tc>
      </w:tr>
      <w:tr w:rsidR="001C7EB2" w:rsidRPr="000B0E7D" w:rsidTr="00AC3C48">
        <w:trPr>
          <w:trHeight w:val="70"/>
        </w:trPr>
        <w:tc>
          <w:tcPr>
            <w:tcW w:w="1710" w:type="dxa"/>
          </w:tcPr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75" w:type="dxa"/>
            <w:shd w:val="clear" w:color="auto" w:fill="DEEAF6" w:themeFill="accent1" w:themeFillTint="33"/>
            <w:vAlign w:val="center"/>
          </w:tcPr>
          <w:p w:rsidR="001C7EB2" w:rsidRPr="000B0E7D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  <w:r w:rsidR="00AF3BE6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 </w:t>
            </w:r>
            <w:r w:rsidR="00AF3BE6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30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كت</w:t>
            </w:r>
            <w:r w:rsidR="00AF3BE6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ا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ب شكر وتقدير من عميد الكليه  عن الجهود المبذولة فى ادارة الموقع الخاص بنظام ترميز الاجهزة المختبريه2018 </w:t>
            </w:r>
          </w:p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</w:p>
          <w:p w:rsidR="005E6CA2" w:rsidRPr="000B0E7D" w:rsidRDefault="00AF3BE6" w:rsidP="000B75D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30 </w:t>
            </w:r>
            <w:r w:rsidR="000B75DD" w:rsidRPr="000B75D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A letter of acknowledgements and appreciation from the </w:t>
            </w:r>
            <w:r w:rsidR="000B75D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dean of the college of health &amp; medical technology /Baghdad</w:t>
            </w:r>
            <w:r w:rsidR="000B75DD" w:rsidRPr="000B75D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</w:p>
        </w:tc>
      </w:tr>
      <w:tr w:rsidR="001C7EB2" w:rsidRPr="000B0E7D" w:rsidTr="00AC3C48">
        <w:trPr>
          <w:trHeight w:val="1277"/>
        </w:trPr>
        <w:tc>
          <w:tcPr>
            <w:tcW w:w="1710" w:type="dxa"/>
          </w:tcPr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75" w:type="dxa"/>
            <w:vAlign w:val="center"/>
          </w:tcPr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كتاب شكر  لتثمين الجهود المب</w:t>
            </w: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ذ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ولة من مستشار الملحقية في ماليزبا  لنشر البحوث في مجلات عالميه 2017</w:t>
            </w:r>
          </w:p>
          <w:p w:rsidR="005E6CA2" w:rsidRPr="000B0E7D" w:rsidRDefault="000B75DD" w:rsidP="00812BC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B75D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A letter of thanks and appreciation from the Cultural Counselor of the Iraqi Embassy in Malaysia</w:t>
            </w:r>
          </w:p>
        </w:tc>
      </w:tr>
      <w:tr w:rsidR="001C7EB2" w:rsidRPr="000B0E7D" w:rsidTr="00AC3C48">
        <w:trPr>
          <w:trHeight w:val="646"/>
        </w:trPr>
        <w:tc>
          <w:tcPr>
            <w:tcW w:w="1710" w:type="dxa"/>
          </w:tcPr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75" w:type="dxa"/>
            <w:shd w:val="clear" w:color="auto" w:fill="DEEAF6" w:themeFill="accent1" w:themeFillTint="33"/>
            <w:vAlign w:val="center"/>
          </w:tcPr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sym w:font="Wingdings" w:char="F0B0"/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شكر وتقدير من مؤسسة بحر العلوم لجائزة الابداع في النجف الاشرف  2018</w:t>
            </w:r>
          </w:p>
          <w:p w:rsidR="005E425D" w:rsidRPr="000B0E7D" w:rsidRDefault="005E425D" w:rsidP="00812BC7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Aknolegment from the </w:t>
            </w:r>
          </w:p>
        </w:tc>
      </w:tr>
      <w:tr w:rsidR="001C7EB2" w:rsidRPr="000B0E7D" w:rsidTr="00AC3C48">
        <w:trPr>
          <w:trHeight w:val="646"/>
        </w:trPr>
        <w:tc>
          <w:tcPr>
            <w:tcW w:w="1710" w:type="dxa"/>
          </w:tcPr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75" w:type="dxa"/>
            <w:shd w:val="clear" w:color="auto" w:fill="DEEAF6" w:themeFill="accent1" w:themeFillTint="33"/>
            <w:vAlign w:val="center"/>
          </w:tcPr>
          <w:p w:rsidR="001C7EB2" w:rsidRDefault="001C7EB2" w:rsidP="00AC3C48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حاصله على مؤشر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  <w:lang w:bidi="ar-IQ"/>
              </w:rPr>
              <w:t xml:space="preserve"> هيرتش في  كلاريفيت</w:t>
            </w: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 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H index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  <w:r w:rsidRPr="000B0E7D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-</w:t>
            </w:r>
            <w:r w:rsidR="00AC3C48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3</w:t>
            </w:r>
            <w:bookmarkStart w:id="0" w:name="_GoBack"/>
            <w:bookmarkEnd w:id="0"/>
          </w:p>
          <w:p w:rsidR="005E425D" w:rsidRPr="000B0E7D" w:rsidRDefault="005E425D" w:rsidP="00AC3C48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H index-</w:t>
            </w:r>
            <w:r w:rsidR="00AC3C48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3</w:t>
            </w:r>
          </w:p>
        </w:tc>
      </w:tr>
      <w:tr w:rsidR="001C7EB2" w:rsidRPr="000B0E7D" w:rsidTr="00AC3C48">
        <w:trPr>
          <w:trHeight w:val="400"/>
        </w:trPr>
        <w:tc>
          <w:tcPr>
            <w:tcW w:w="1710" w:type="dxa"/>
          </w:tcPr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75" w:type="dxa"/>
            <w:shd w:val="clear" w:color="auto" w:fill="DEEAF6" w:themeFill="accent1" w:themeFillTint="33"/>
            <w:vAlign w:val="center"/>
          </w:tcPr>
          <w:p w:rsidR="005E425D" w:rsidRPr="000B0E7D" w:rsidRDefault="00D826E8" w:rsidP="00D826E8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</w:t>
            </w:r>
          </w:p>
        </w:tc>
      </w:tr>
      <w:tr w:rsidR="001C7EB2" w:rsidRPr="000B0E7D" w:rsidTr="00AC3C48">
        <w:trPr>
          <w:trHeight w:val="970"/>
        </w:trPr>
        <w:tc>
          <w:tcPr>
            <w:tcW w:w="1710" w:type="dxa"/>
          </w:tcPr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75" w:type="dxa"/>
            <w:shd w:val="clear" w:color="auto" w:fill="DEEAF6" w:themeFill="accent1" w:themeFillTint="33"/>
            <w:vAlign w:val="center"/>
          </w:tcPr>
          <w:p w:rsidR="001C7EB2" w:rsidRDefault="001C7EB2" w:rsidP="00812BC7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حاصله على جائزة من جامعه خواجون/ الصين بافضل طالبة للقسم</w:t>
            </w: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  <w:lang w:bidi="ar-IQ"/>
              </w:rPr>
              <w:t xml:space="preserve"> عن نشر البحوث في ثومسون رويترز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2017 </w:t>
            </w:r>
          </w:p>
          <w:p w:rsidR="005E425D" w:rsidRPr="000B0E7D" w:rsidRDefault="00D826E8" w:rsidP="00D826E8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Word achivment of huazhung university </w:t>
            </w:r>
          </w:p>
        </w:tc>
      </w:tr>
      <w:tr w:rsidR="00AC3C48" w:rsidRPr="000B0E7D" w:rsidTr="00AC3C48">
        <w:trPr>
          <w:trHeight w:val="970"/>
        </w:trPr>
        <w:tc>
          <w:tcPr>
            <w:tcW w:w="1710" w:type="dxa"/>
          </w:tcPr>
          <w:p w:rsidR="00AC3C48" w:rsidRDefault="00AC3C48" w:rsidP="00812BC7">
            <w:pP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7575" w:type="dxa"/>
            <w:shd w:val="clear" w:color="auto" w:fill="DEEAF6" w:themeFill="accent1" w:themeFillTint="33"/>
            <w:vAlign w:val="center"/>
          </w:tcPr>
          <w:p w:rsidR="00AC3C48" w:rsidRDefault="00AC3C48" w:rsidP="00AC3C48">
            <w:pP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  <w:lang w:bidi="ar-IQ"/>
              </w:rPr>
            </w:pP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حاصله على كت</w:t>
            </w: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ا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>ب شكر</w:t>
            </w: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وتقدير</w:t>
            </w:r>
            <w:r w:rsidRPr="000B0E7D"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من رئيس الجامعه التقنية</w:t>
            </w: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  <w:t xml:space="preserve"> عن ورش </w:t>
            </w:r>
            <w: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  <w:lang w:bidi="ar-IQ"/>
              </w:rPr>
              <w:t>التعليم الالكتروني 2020</w:t>
            </w:r>
          </w:p>
          <w:p w:rsidR="00AC3C48" w:rsidRPr="000B0E7D" w:rsidRDefault="00AC3C48" w:rsidP="00AC3C48">
            <w:pPr>
              <w:rPr>
                <w:rFonts w:ascii="Times New Roman" w:eastAsia="Times New Roman" w:hAnsi="Times New Roman" w:cs="Times New Roman" w:hint="cs"/>
                <w:b/>
                <w:bCs/>
                <w:noProof/>
                <w:sz w:val="28"/>
                <w:szCs w:val="28"/>
                <w:rtl/>
              </w:rPr>
            </w:pPr>
            <w:r w:rsidRPr="000B75D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A letter of acknowledgements and appreciation from the president of the middle technical university  </w:t>
            </w:r>
          </w:p>
        </w:tc>
      </w:tr>
    </w:tbl>
    <w:p w:rsidR="00014ADA" w:rsidRDefault="00014ADA" w:rsidP="001C7EB2"/>
    <w:sectPr w:rsidR="00014ADA" w:rsidSect="001563A1">
      <w:headerReference w:type="default" r:id="rId13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49A8" w:rsidRDefault="001E49A8">
      <w:pPr>
        <w:spacing w:after="0" w:line="240" w:lineRule="auto"/>
      </w:pPr>
      <w:r>
        <w:separator/>
      </w:r>
    </w:p>
  </w:endnote>
  <w:endnote w:type="continuationSeparator" w:id="0">
    <w:p w:rsidR="001E49A8" w:rsidRDefault="001E49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Diwani Simple Striped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GulliverRM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Times-BoldItalic">
    <w:altName w:val="Times New Roman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-Italic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49A8" w:rsidRDefault="001E49A8">
      <w:pPr>
        <w:spacing w:after="0" w:line="240" w:lineRule="auto"/>
      </w:pPr>
      <w:r>
        <w:separator/>
      </w:r>
    </w:p>
  </w:footnote>
  <w:footnote w:type="continuationSeparator" w:id="0">
    <w:p w:rsidR="001E49A8" w:rsidRDefault="001E49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2C87" w:rsidRDefault="001E49A8" w:rsidP="009042A7">
    <w:pPr>
      <w:pStyle w:val="Header"/>
      <w:jc w:val="center"/>
    </w:pPr>
    <w:sdt>
      <w:sdtPr>
        <w:id w:val="-1132483381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9905815" o:spid="_x0000_s2049" type="#_x0000_t136" style="position:absolute;left:0;text-align:left;margin-left:0;margin-top:0;width:580.05pt;height:56.1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MIDDLE TECHNICAL UNIVERSITY - IRAQ"/>
              <w10:wrap anchorx="margin" anchory="margin"/>
            </v:shape>
          </w:pict>
        </w:r>
      </w:sdtContent>
    </w:sdt>
    <w:r w:rsidR="00471D69" w:rsidRPr="009042A7">
      <w:rPr>
        <w:rFonts w:ascii="Arial" w:hAnsi="Arial" w:cs="Arial"/>
        <w:b/>
        <w:bCs/>
        <w:smallCaps/>
        <w:sz w:val="24"/>
        <w:szCs w:val="24"/>
        <w:shd w:val="clear" w:color="auto" w:fill="DEEAF6" w:themeFill="accent1" w:themeFillTint="33"/>
      </w:rPr>
      <w:t>Middle Technical University - Iraq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752E1C"/>
    <w:multiLevelType w:val="multilevel"/>
    <w:tmpl w:val="4984BC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B6C3A4C"/>
    <w:multiLevelType w:val="multilevel"/>
    <w:tmpl w:val="8AFA1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6553189"/>
    <w:multiLevelType w:val="singleLevel"/>
    <w:tmpl w:val="3A8097CC"/>
    <w:lvl w:ilvl="0">
      <w:start w:val="1"/>
      <w:numFmt w:val="decimal"/>
      <w:lvlText w:val="%1."/>
      <w:lvlJc w:val="center"/>
      <w:pPr>
        <w:tabs>
          <w:tab w:val="num" w:pos="360"/>
        </w:tabs>
        <w:ind w:left="72" w:hanging="72"/>
      </w:pPr>
      <w:rPr>
        <w:i w:val="0"/>
        <w:iCs w:val="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Nbc0NjQwMzUyMrJU0lEKTi0uzszPAykwrAUAnVso+CwAAAA="/>
  </w:docVars>
  <w:rsids>
    <w:rsidRoot w:val="00C90291"/>
    <w:rsid w:val="00012202"/>
    <w:rsid w:val="00014ADA"/>
    <w:rsid w:val="0005457A"/>
    <w:rsid w:val="000645CB"/>
    <w:rsid w:val="000B0E7D"/>
    <w:rsid w:val="000B4C4B"/>
    <w:rsid w:val="000B75DD"/>
    <w:rsid w:val="000F2E25"/>
    <w:rsid w:val="00101F51"/>
    <w:rsid w:val="00115F25"/>
    <w:rsid w:val="00116C00"/>
    <w:rsid w:val="00122EFD"/>
    <w:rsid w:val="0012722B"/>
    <w:rsid w:val="0013293C"/>
    <w:rsid w:val="0014615B"/>
    <w:rsid w:val="00152000"/>
    <w:rsid w:val="00174BC9"/>
    <w:rsid w:val="001857DB"/>
    <w:rsid w:val="001C7EB2"/>
    <w:rsid w:val="001D3F03"/>
    <w:rsid w:val="001E49A8"/>
    <w:rsid w:val="001E7E3E"/>
    <w:rsid w:val="00221F49"/>
    <w:rsid w:val="00244FCF"/>
    <w:rsid w:val="002701DB"/>
    <w:rsid w:val="002A5FBB"/>
    <w:rsid w:val="002C47E4"/>
    <w:rsid w:val="002E66D1"/>
    <w:rsid w:val="002F3B71"/>
    <w:rsid w:val="002F6C2A"/>
    <w:rsid w:val="00307CE7"/>
    <w:rsid w:val="00316045"/>
    <w:rsid w:val="00316A43"/>
    <w:rsid w:val="00333249"/>
    <w:rsid w:val="00361BF3"/>
    <w:rsid w:val="00364A3D"/>
    <w:rsid w:val="00380034"/>
    <w:rsid w:val="0038038A"/>
    <w:rsid w:val="003E7BAB"/>
    <w:rsid w:val="003F070F"/>
    <w:rsid w:val="004041C0"/>
    <w:rsid w:val="004173A8"/>
    <w:rsid w:val="004307E1"/>
    <w:rsid w:val="004374C5"/>
    <w:rsid w:val="00471D69"/>
    <w:rsid w:val="004B4A3E"/>
    <w:rsid w:val="004D2103"/>
    <w:rsid w:val="00532B55"/>
    <w:rsid w:val="005B3990"/>
    <w:rsid w:val="005B4B08"/>
    <w:rsid w:val="005E425D"/>
    <w:rsid w:val="005E6CA2"/>
    <w:rsid w:val="00606CE0"/>
    <w:rsid w:val="00615AB2"/>
    <w:rsid w:val="00634D03"/>
    <w:rsid w:val="00664FBF"/>
    <w:rsid w:val="00670742"/>
    <w:rsid w:val="00692054"/>
    <w:rsid w:val="00693ECB"/>
    <w:rsid w:val="006D6B55"/>
    <w:rsid w:val="006F0E55"/>
    <w:rsid w:val="00702B7E"/>
    <w:rsid w:val="00725FF1"/>
    <w:rsid w:val="00734050"/>
    <w:rsid w:val="00751335"/>
    <w:rsid w:val="00766CAD"/>
    <w:rsid w:val="0077715F"/>
    <w:rsid w:val="007831B4"/>
    <w:rsid w:val="007971BC"/>
    <w:rsid w:val="007C5847"/>
    <w:rsid w:val="007F1A74"/>
    <w:rsid w:val="00806F57"/>
    <w:rsid w:val="00812D96"/>
    <w:rsid w:val="00814B32"/>
    <w:rsid w:val="00825DCE"/>
    <w:rsid w:val="0084408D"/>
    <w:rsid w:val="008A0B2A"/>
    <w:rsid w:val="008A31C0"/>
    <w:rsid w:val="008C08BB"/>
    <w:rsid w:val="008C6C4E"/>
    <w:rsid w:val="008F39F0"/>
    <w:rsid w:val="00905F56"/>
    <w:rsid w:val="009106D9"/>
    <w:rsid w:val="00917D05"/>
    <w:rsid w:val="00930905"/>
    <w:rsid w:val="009846B0"/>
    <w:rsid w:val="009F736D"/>
    <w:rsid w:val="00A42ABF"/>
    <w:rsid w:val="00A6585C"/>
    <w:rsid w:val="00A714D8"/>
    <w:rsid w:val="00A82585"/>
    <w:rsid w:val="00A91440"/>
    <w:rsid w:val="00A97A0F"/>
    <w:rsid w:val="00AC3C48"/>
    <w:rsid w:val="00AC5B89"/>
    <w:rsid w:val="00AE6209"/>
    <w:rsid w:val="00AF3BE6"/>
    <w:rsid w:val="00B264AD"/>
    <w:rsid w:val="00B51C7D"/>
    <w:rsid w:val="00B83626"/>
    <w:rsid w:val="00B85EE7"/>
    <w:rsid w:val="00B86CE5"/>
    <w:rsid w:val="00B87925"/>
    <w:rsid w:val="00B97B9C"/>
    <w:rsid w:val="00BE47BA"/>
    <w:rsid w:val="00BF38D8"/>
    <w:rsid w:val="00BF4C87"/>
    <w:rsid w:val="00C2359B"/>
    <w:rsid w:val="00C46E18"/>
    <w:rsid w:val="00C87F60"/>
    <w:rsid w:val="00C90291"/>
    <w:rsid w:val="00C946F3"/>
    <w:rsid w:val="00C971A5"/>
    <w:rsid w:val="00CB2E27"/>
    <w:rsid w:val="00CE6085"/>
    <w:rsid w:val="00D05F7C"/>
    <w:rsid w:val="00D2246D"/>
    <w:rsid w:val="00D25CE5"/>
    <w:rsid w:val="00D4261D"/>
    <w:rsid w:val="00D705E8"/>
    <w:rsid w:val="00D826E8"/>
    <w:rsid w:val="00DA1F5E"/>
    <w:rsid w:val="00E7156C"/>
    <w:rsid w:val="00E84EF9"/>
    <w:rsid w:val="00EC72E6"/>
    <w:rsid w:val="00F1155B"/>
    <w:rsid w:val="00F164E3"/>
    <w:rsid w:val="00F34BA0"/>
    <w:rsid w:val="00F408C4"/>
    <w:rsid w:val="00F448EF"/>
    <w:rsid w:val="00F702BC"/>
    <w:rsid w:val="00F816B8"/>
    <w:rsid w:val="00F93A37"/>
    <w:rsid w:val="00F94062"/>
    <w:rsid w:val="00FB0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5:docId w15:val="{347065C2-DCCC-4BBF-B394-610BAB284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1D69"/>
    <w:rPr>
      <w:rFonts w:eastAsiaTheme="minorHAnsi"/>
      <w:lang w:eastAsia="en-US"/>
    </w:rPr>
  </w:style>
  <w:style w:type="paragraph" w:styleId="Heading3">
    <w:name w:val="heading 3"/>
    <w:basedOn w:val="Normal"/>
    <w:link w:val="Heading3Char"/>
    <w:uiPriority w:val="9"/>
    <w:qFormat/>
    <w:rsid w:val="00471D6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71D69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471D69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71D6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D69"/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rsid w:val="00471D69"/>
    <w:rPr>
      <w:color w:val="0000FF"/>
      <w:u w:val="single"/>
    </w:rPr>
  </w:style>
  <w:style w:type="character" w:customStyle="1" w:styleId="algo-summary">
    <w:name w:val="algo-summary"/>
    <w:basedOn w:val="DefaultParagraphFont"/>
    <w:rsid w:val="00471D69"/>
  </w:style>
  <w:style w:type="character" w:styleId="Emphasis">
    <w:name w:val="Emphasis"/>
    <w:basedOn w:val="DefaultParagraphFont"/>
    <w:uiPriority w:val="20"/>
    <w:qFormat/>
    <w:rsid w:val="00B51C7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7A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A0F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86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hwakjasim@gmail.com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researchgate.net/profile/Ashwak_Jasim2?_sg=rlG0cxdnsf_fe2L3j5nd2khZEUp_VJ8-mprX5ptoT8RTtXYtG5BuXOzleAqW82r-0OHzAtY.pcLJb0EMSP1sQG8bJuLc8ayH1sYHVx7tGssEd9p53rZJP8PnSi0kPO2HorDdxVxAcwD9rTO-_6lJBdwvnGoTh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ciencedirect.com/science/journal/01448617/163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javascript:void(0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javascript:void(0)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85</Words>
  <Characters>6185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</dc:creator>
  <cp:keywords/>
  <dc:description/>
  <cp:lastModifiedBy>king</cp:lastModifiedBy>
  <cp:revision>2</cp:revision>
  <cp:lastPrinted>2019-05-26T09:04:00Z</cp:lastPrinted>
  <dcterms:created xsi:type="dcterms:W3CDTF">2020-09-30T20:42:00Z</dcterms:created>
  <dcterms:modified xsi:type="dcterms:W3CDTF">2020-09-30T20:42:00Z</dcterms:modified>
</cp:coreProperties>
</file>